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DB499B" w14:textId="77777777" w:rsidR="001F1AFF" w:rsidRDefault="001F1AFF" w:rsidP="007E7D4D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Hlk45573139"/>
      <w:bookmarkStart w:id="1" w:name="_Hlk20352371"/>
    </w:p>
    <w:p w14:paraId="5CC2C6ED" w14:textId="77777777" w:rsidR="001F1AFF" w:rsidRPr="001F1AFF" w:rsidRDefault="001F1AFF" w:rsidP="001F1AFF">
      <w:pPr>
        <w:spacing w:after="0" w:line="240" w:lineRule="auto"/>
        <w:rPr>
          <w:rFonts w:ascii="Times New Roman" w:eastAsia="Batang" w:hAnsi="Times New Roman" w:cs="Times New Roman"/>
          <w:sz w:val="24"/>
          <w:szCs w:val="24"/>
          <w:lang w:eastAsia="en-US"/>
        </w:rPr>
      </w:pPr>
      <w:bookmarkStart w:id="2" w:name="_Hlk142086024"/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>SUPPORTING INFORMATION</w:t>
      </w:r>
    </w:p>
    <w:bookmarkEnd w:id="2"/>
    <w:p w14:paraId="631E5294" w14:textId="77777777" w:rsidR="001F1AFF" w:rsidRDefault="001F1AFF" w:rsidP="001F1AFF">
      <w:pPr>
        <w:rPr>
          <w:rFonts w:ascii="Times New Roman" w:hAnsi="Times New Roman" w:cs="Times New Roman"/>
          <w:b/>
          <w:sz w:val="32"/>
          <w:szCs w:val="32"/>
        </w:rPr>
      </w:pPr>
    </w:p>
    <w:p w14:paraId="03E6444D" w14:textId="7CBC693D" w:rsidR="00B61839" w:rsidRPr="007D44D6" w:rsidRDefault="00473B3D" w:rsidP="007E7D4D">
      <w:pPr>
        <w:jc w:val="center"/>
        <w:rPr>
          <w:rFonts w:ascii="Times New Roman" w:hAnsi="Times New Roman" w:cs="Times New Roman"/>
        </w:rPr>
      </w:pPr>
      <w:r w:rsidRPr="004116E4">
        <w:rPr>
          <w:rFonts w:ascii="Times New Roman" w:hAnsi="Times New Roman" w:cs="Times New Roman"/>
          <w:b/>
          <w:sz w:val="32"/>
          <w:szCs w:val="32"/>
        </w:rPr>
        <w:t>Quantifying Future Annual Fluxes of Polychlorinated Dibenzo-P-Dioxin and Polychlorinated Dibenzofuran Emissions from Sugarcane Burning in Indonesia via Grey Model</w:t>
      </w:r>
      <w:r w:rsidR="00435605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5B6215E1" w14:textId="642D444C" w:rsidR="00757ED6" w:rsidRPr="00AE5271" w:rsidRDefault="00E218D1" w:rsidP="00757ED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bookmarkStart w:id="3" w:name="_Hlk45689931"/>
      <w:r w:rsidRPr="00AE5271">
        <w:rPr>
          <w:rFonts w:ascii="Times New Roman" w:hAnsi="Times New Roman" w:cs="Times New Roman"/>
          <w:b/>
          <w:sz w:val="24"/>
          <w:szCs w:val="24"/>
        </w:rPr>
        <w:t>L</w:t>
      </w:r>
      <w:r w:rsidRPr="00AE5271">
        <w:rPr>
          <w:rFonts w:ascii="Times New Roman" w:hAnsi="Times New Roman" w:cs="Times New Roman"/>
          <w:b/>
          <w:sz w:val="24"/>
          <w:szCs w:val="24"/>
          <w:lang w:val="id-ID"/>
        </w:rPr>
        <w:t>ailatus</w:t>
      </w:r>
      <w:r w:rsidRPr="00AE5271">
        <w:rPr>
          <w:rFonts w:ascii="Times New Roman" w:hAnsi="Times New Roman" w:cs="Times New Roman"/>
          <w:b/>
          <w:sz w:val="24"/>
          <w:szCs w:val="24"/>
        </w:rPr>
        <w:t xml:space="preserve"> Siami</w:t>
      </w:r>
      <w:r w:rsidRPr="00AE5271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AE5271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22ACC" w:rsidRPr="00AE5271">
        <w:rPr>
          <w:rFonts w:ascii="Times New Roman" w:hAnsi="Times New Roman" w:cs="Times New Roman"/>
          <w:b/>
          <w:sz w:val="24"/>
          <w:szCs w:val="24"/>
          <w:lang w:val="id-ID"/>
        </w:rPr>
        <w:t>Yu</w:t>
      </w:r>
      <w:r w:rsidR="00563173" w:rsidRPr="00AE5271">
        <w:rPr>
          <w:rFonts w:ascii="Times New Roman" w:hAnsi="Times New Roman" w:cs="Times New Roman"/>
          <w:b/>
          <w:sz w:val="24"/>
          <w:szCs w:val="24"/>
          <w:lang w:val="id-ID"/>
        </w:rPr>
        <w:t>-</w:t>
      </w:r>
      <w:r w:rsidR="00A22ACC" w:rsidRPr="00AE5271">
        <w:rPr>
          <w:rFonts w:ascii="Times New Roman" w:hAnsi="Times New Roman" w:cs="Times New Roman"/>
          <w:b/>
          <w:sz w:val="24"/>
          <w:szCs w:val="24"/>
          <w:lang w:val="id-ID"/>
        </w:rPr>
        <w:t>Chun</w:t>
      </w:r>
      <w:r w:rsidR="00563173" w:rsidRPr="00AE5271">
        <w:rPr>
          <w:rFonts w:ascii="Times New Roman" w:hAnsi="Times New Roman" w:cs="Times New Roman"/>
          <w:b/>
          <w:sz w:val="24"/>
          <w:szCs w:val="24"/>
          <w:lang w:val="id-ID"/>
        </w:rPr>
        <w:t xml:space="preserve"> Wang</w:t>
      </w:r>
      <w:r w:rsidR="00A22ACC" w:rsidRPr="00AE5271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AE5271" w:rsidRPr="00AE5271">
        <w:rPr>
          <w:rFonts w:ascii="Times New Roman" w:hAnsi="Times New Roman" w:cs="Times New Roman"/>
          <w:b/>
          <w:sz w:val="24"/>
          <w:szCs w:val="24"/>
        </w:rPr>
        <w:t>, L</w:t>
      </w:r>
      <w:r w:rsidR="00AE5271" w:rsidRPr="00AE5271">
        <w:rPr>
          <w:rFonts w:ascii="Times New Roman" w:hAnsi="Times New Roman" w:cs="Times New Roman"/>
          <w:b/>
          <w:sz w:val="24"/>
          <w:szCs w:val="24"/>
          <w:lang w:val="id-ID"/>
        </w:rPr>
        <w:t>in-</w:t>
      </w:r>
      <w:r w:rsidR="00AE5271" w:rsidRPr="00AE5271">
        <w:rPr>
          <w:rFonts w:ascii="Times New Roman" w:hAnsi="Times New Roman" w:cs="Times New Roman"/>
          <w:b/>
          <w:sz w:val="24"/>
          <w:szCs w:val="24"/>
        </w:rPr>
        <w:t>C</w:t>
      </w:r>
      <w:r w:rsidR="00AE5271" w:rsidRPr="00AE5271">
        <w:rPr>
          <w:rFonts w:ascii="Times New Roman" w:hAnsi="Times New Roman" w:cs="Times New Roman"/>
          <w:b/>
          <w:sz w:val="24"/>
          <w:szCs w:val="24"/>
          <w:lang w:val="id-ID"/>
        </w:rPr>
        <w:t>hi</w:t>
      </w:r>
      <w:r w:rsidR="00AE5271" w:rsidRPr="00AE5271">
        <w:rPr>
          <w:rFonts w:ascii="Times New Roman" w:hAnsi="Times New Roman" w:cs="Times New Roman"/>
          <w:b/>
          <w:sz w:val="24"/>
          <w:szCs w:val="24"/>
        </w:rPr>
        <w:t xml:space="preserve"> Wang</w:t>
      </w:r>
      <w:r w:rsidR="00AE5271" w:rsidRPr="00AE5271">
        <w:rPr>
          <w:rFonts w:ascii="Times New Roman" w:hAnsi="Times New Roman" w:cs="Times New Roman"/>
          <w:b/>
          <w:sz w:val="24"/>
          <w:szCs w:val="24"/>
          <w:vertAlign w:val="superscript"/>
          <w:lang w:val="id-ID"/>
        </w:rPr>
        <w:t>3</w:t>
      </w:r>
      <w:r w:rsidR="00AE5271" w:rsidRPr="00AE5271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</w:p>
    <w:p w14:paraId="5CEE39B2" w14:textId="209381CA" w:rsidR="00757ED6" w:rsidRPr="007D44D6" w:rsidRDefault="00757ED6" w:rsidP="00D16C84">
      <w:pPr>
        <w:spacing w:after="0" w:line="360" w:lineRule="auto"/>
        <w:jc w:val="center"/>
        <w:rPr>
          <w:rFonts w:ascii="Times New Roman" w:hAnsi="Times New Roman" w:cs="Times New Roman"/>
          <w:iCs/>
        </w:rPr>
      </w:pPr>
      <w:r w:rsidRPr="007D44D6">
        <w:rPr>
          <w:rFonts w:ascii="Times New Roman" w:eastAsia="PMingLiU" w:hAnsi="Times New Roman" w:cs="Times New Roman"/>
          <w:iCs/>
          <w:vertAlign w:val="superscript"/>
        </w:rPr>
        <w:t>1</w:t>
      </w:r>
      <w:r w:rsidR="00E218D1" w:rsidRPr="007D44D6">
        <w:rPr>
          <w:rFonts w:ascii="Times New Roman" w:hAnsi="Times New Roman" w:cs="Times New Roman"/>
          <w:iCs/>
        </w:rPr>
        <w:t>Department of Environmental Engineering, Chung Yuan Christian University, Taoyuan, 32023, Taiwan</w:t>
      </w:r>
    </w:p>
    <w:p w14:paraId="3A283D27" w14:textId="7A16BAD8" w:rsidR="00757ED6" w:rsidRPr="007D44D6" w:rsidRDefault="00757ED6" w:rsidP="00D16C84">
      <w:pPr>
        <w:spacing w:after="0" w:line="360" w:lineRule="auto"/>
        <w:jc w:val="center"/>
        <w:rPr>
          <w:rFonts w:ascii="Times New Roman" w:hAnsi="Times New Roman" w:cs="Times New Roman"/>
          <w:iCs/>
        </w:rPr>
      </w:pPr>
      <w:r w:rsidRPr="007D44D6">
        <w:rPr>
          <w:rFonts w:ascii="Times New Roman" w:hAnsi="Times New Roman" w:cs="Times New Roman"/>
          <w:iCs/>
          <w:vertAlign w:val="superscript"/>
        </w:rPr>
        <w:t xml:space="preserve">2 </w:t>
      </w:r>
      <w:r w:rsidR="00E218D1" w:rsidRPr="007D44D6">
        <w:rPr>
          <w:rFonts w:ascii="Times New Roman" w:hAnsi="Times New Roman" w:cs="Times New Roman"/>
          <w:iCs/>
        </w:rPr>
        <w:t>Department of Civil Engineering, Chung Yuan Christian University, Taoyuan, 32023, Taiwan</w:t>
      </w:r>
    </w:p>
    <w:p w14:paraId="04C9810C" w14:textId="636A5682" w:rsidR="00557C12" w:rsidRPr="007D44D6" w:rsidRDefault="00757ED6" w:rsidP="00D16C84">
      <w:pPr>
        <w:spacing w:after="0" w:line="360" w:lineRule="auto"/>
        <w:ind w:leftChars="1" w:left="222" w:hangingChars="100" w:hanging="220"/>
        <w:jc w:val="center"/>
        <w:rPr>
          <w:rFonts w:ascii="Times New Roman" w:hAnsi="Times New Roman" w:cs="Times New Roman"/>
        </w:rPr>
      </w:pPr>
      <w:r w:rsidRPr="007D44D6">
        <w:rPr>
          <w:rFonts w:ascii="Times New Roman" w:hAnsi="Times New Roman" w:cs="Times New Roman"/>
          <w:iCs/>
          <w:vertAlign w:val="superscript"/>
        </w:rPr>
        <w:t xml:space="preserve">3 </w:t>
      </w:r>
      <w:r w:rsidR="004E26EF" w:rsidRPr="007D44D6">
        <w:rPr>
          <w:rFonts w:ascii="Times New Roman" w:eastAsia="PMingLiU" w:hAnsi="Times New Roman" w:cs="Times New Roman"/>
        </w:rPr>
        <w:t xml:space="preserve">Department of Marine Environmental Engineering, National Kaohsiung University of Science and Technology, 142, </w:t>
      </w:r>
      <w:proofErr w:type="spellStart"/>
      <w:r w:rsidR="004E26EF" w:rsidRPr="007D44D6">
        <w:rPr>
          <w:rFonts w:ascii="Times New Roman" w:eastAsia="PMingLiU" w:hAnsi="Times New Roman" w:cs="Times New Roman"/>
        </w:rPr>
        <w:t>Haijhuan</w:t>
      </w:r>
      <w:proofErr w:type="spellEnd"/>
      <w:r w:rsidR="004E26EF" w:rsidRPr="007D44D6">
        <w:rPr>
          <w:rFonts w:ascii="Times New Roman" w:eastAsia="PMingLiU" w:hAnsi="Times New Roman" w:cs="Times New Roman"/>
        </w:rPr>
        <w:t xml:space="preserve"> Road, </w:t>
      </w:r>
      <w:proofErr w:type="spellStart"/>
      <w:r w:rsidR="004E26EF" w:rsidRPr="007D44D6">
        <w:rPr>
          <w:rFonts w:ascii="Times New Roman" w:eastAsia="PMingLiU" w:hAnsi="Times New Roman" w:cs="Times New Roman"/>
        </w:rPr>
        <w:t>Nanzih</w:t>
      </w:r>
      <w:proofErr w:type="spellEnd"/>
      <w:r w:rsidR="004E26EF" w:rsidRPr="007D44D6">
        <w:rPr>
          <w:rFonts w:ascii="Times New Roman" w:eastAsia="PMingLiU" w:hAnsi="Times New Roman" w:cs="Times New Roman"/>
        </w:rPr>
        <w:t xml:space="preserve"> District, Kaohsiung City 81157, Taiwan</w:t>
      </w:r>
    </w:p>
    <w:bookmarkEnd w:id="0"/>
    <w:bookmarkEnd w:id="3"/>
    <w:p w14:paraId="6D6725E2" w14:textId="77777777" w:rsidR="001F4A3C" w:rsidRPr="007D44D6" w:rsidRDefault="001F4A3C" w:rsidP="001F4A3C">
      <w:pPr>
        <w:spacing w:line="480" w:lineRule="auto"/>
        <w:ind w:firstLine="225"/>
        <w:rPr>
          <w:rFonts w:ascii="Times New Roman" w:hAnsi="Times New Roman" w:cs="Times New Roman"/>
        </w:rPr>
      </w:pPr>
      <w:r w:rsidRPr="007D44D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9F51E8C" wp14:editId="3BA1990E">
                <wp:simplePos x="0" y="0"/>
                <wp:positionH relativeFrom="column">
                  <wp:posOffset>145915</wp:posOffset>
                </wp:positionH>
                <wp:positionV relativeFrom="paragraph">
                  <wp:posOffset>137215</wp:posOffset>
                </wp:positionV>
                <wp:extent cx="5885234" cy="0"/>
                <wp:effectExtent l="0" t="0" r="2032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523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5D94AC5D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5pt,10.8pt" to="474.9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</w:p>
    <w:p w14:paraId="29253408" w14:textId="53B5881A" w:rsidR="001F4A3C" w:rsidRDefault="001F4A3C" w:rsidP="001F4A3C">
      <w:pPr>
        <w:rPr>
          <w:rFonts w:ascii="Times New Roman" w:hAnsi="Times New Roman" w:cs="Times New Roman"/>
        </w:rPr>
      </w:pPr>
      <w:r w:rsidRPr="007D44D6">
        <w:rPr>
          <w:rFonts w:ascii="Times New Roman" w:hAnsi="Times New Roman" w:cs="Times New Roman"/>
          <w:b/>
          <w:szCs w:val="24"/>
          <w:vertAlign w:val="superscript"/>
        </w:rPr>
        <w:t>*</w:t>
      </w:r>
      <w:r w:rsidRPr="007D44D6">
        <w:rPr>
          <w:rFonts w:ascii="Times New Roman" w:hAnsi="Times New Roman" w:cs="Times New Roman"/>
          <w:b/>
          <w:szCs w:val="24"/>
        </w:rPr>
        <w:t>Corresponding author:</w:t>
      </w:r>
      <w:r w:rsidRPr="007D44D6">
        <w:rPr>
          <w:rFonts w:ascii="Times New Roman" w:hAnsi="Times New Roman" w:cs="Times New Roman"/>
        </w:rPr>
        <w:t xml:space="preserve"> </w:t>
      </w:r>
      <w:hyperlink r:id="rId13" w:history="1">
        <w:r w:rsidR="00473B3D" w:rsidRPr="00B31FFC">
          <w:rPr>
            <w:rStyle w:val="Hyperlink"/>
            <w:rFonts w:ascii="Times New Roman" w:hAnsi="Times New Roman" w:cs="Times New Roman"/>
          </w:rPr>
          <w:t>lcwang@nkust.edu.tw</w:t>
        </w:r>
      </w:hyperlink>
    </w:p>
    <w:p w14:paraId="513DEB20" w14:textId="73C2B9D2" w:rsidR="001F1AFF" w:rsidRPr="001F1AFF" w:rsidRDefault="001F1AFF" w:rsidP="001F1AFF">
      <w:pPr>
        <w:rPr>
          <w:rFonts w:ascii="Times New Roman" w:eastAsia="Batang" w:hAnsi="Times New Roman" w:cs="Times New Roman"/>
          <w:sz w:val="24"/>
          <w:szCs w:val="24"/>
          <w:lang w:eastAsia="en-US"/>
        </w:rPr>
      </w:pPr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 xml:space="preserve">Pages: </w:t>
      </w:r>
      <w:r>
        <w:rPr>
          <w:rFonts w:ascii="Times New Roman" w:eastAsia="Batang" w:hAnsi="Times New Roman" w:cs="Times New Roman"/>
          <w:sz w:val="24"/>
          <w:szCs w:val="24"/>
          <w:lang w:eastAsia="en-US"/>
        </w:rPr>
        <w:t>4</w:t>
      </w:r>
    </w:p>
    <w:p w14:paraId="4F71FA5A" w14:textId="3566C257" w:rsidR="001F1AFF" w:rsidRPr="001F1AFF" w:rsidRDefault="001F1AFF" w:rsidP="001F1AFF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US"/>
        </w:rPr>
      </w:pPr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 xml:space="preserve">Contents: </w:t>
      </w:r>
      <w:r w:rsidRPr="001F1AFF">
        <w:rPr>
          <w:rFonts w:ascii="Times New Roman" w:eastAsia="Batang" w:hAnsi="Times New Roman" w:cs="Times New Roman"/>
          <w:sz w:val="24"/>
          <w:szCs w:val="24"/>
          <w:lang w:val="id-ID" w:eastAsia="en-US"/>
        </w:rPr>
        <w:t>2</w:t>
      </w:r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 xml:space="preserve"> </w:t>
      </w:r>
      <w:r>
        <w:rPr>
          <w:rFonts w:ascii="Times New Roman" w:eastAsia="Batang" w:hAnsi="Times New Roman" w:cs="Times New Roman"/>
          <w:sz w:val="24"/>
          <w:szCs w:val="24"/>
          <w:lang w:val="id-ID" w:eastAsia="en-US"/>
        </w:rPr>
        <w:t>Tables</w:t>
      </w:r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 xml:space="preserve"> (S1</w:t>
      </w:r>
      <w:r>
        <w:rPr>
          <w:rFonts w:ascii="Times New Roman" w:eastAsia="Batang" w:hAnsi="Times New Roman" w:cs="Times New Roman"/>
          <w:sz w:val="24"/>
          <w:szCs w:val="24"/>
          <w:lang w:eastAsia="en-US"/>
        </w:rPr>
        <w:t xml:space="preserve"> and </w:t>
      </w:r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>S</w:t>
      </w:r>
      <w:r>
        <w:rPr>
          <w:rFonts w:ascii="Times New Roman" w:eastAsia="Batang" w:hAnsi="Times New Roman" w:cs="Times New Roman"/>
          <w:sz w:val="24"/>
          <w:szCs w:val="24"/>
          <w:lang w:eastAsia="en-US"/>
        </w:rPr>
        <w:t>2</w:t>
      </w:r>
      <w:r w:rsidRPr="001F1AFF">
        <w:rPr>
          <w:rFonts w:ascii="Times New Roman" w:eastAsia="Batang" w:hAnsi="Times New Roman" w:cs="Times New Roman"/>
          <w:sz w:val="24"/>
          <w:szCs w:val="24"/>
          <w:lang w:eastAsia="en-US"/>
        </w:rPr>
        <w:t>)</w:t>
      </w:r>
    </w:p>
    <w:p w14:paraId="448621DD" w14:textId="02C81799" w:rsidR="00473B3D" w:rsidRPr="001F1AFF" w:rsidRDefault="00473B3D" w:rsidP="001F4A3C">
      <w:pPr>
        <w:rPr>
          <w:rFonts w:ascii="Times New Roman" w:hAnsi="Times New Roman" w:cs="Times New Roman"/>
        </w:rPr>
      </w:pPr>
    </w:p>
    <w:p w14:paraId="0A3B0EA7" w14:textId="3DBEF2AF" w:rsidR="00473B3D" w:rsidRPr="007D44D6" w:rsidRDefault="001F4A3C" w:rsidP="00473B3D">
      <w:pPr>
        <w:jc w:val="both"/>
        <w:rPr>
          <w:rFonts w:ascii="Times New Roman" w:hAnsi="Times New Roman" w:cs="Times New Roman"/>
        </w:rPr>
      </w:pPr>
      <w:r w:rsidRPr="007D44D6">
        <w:rPr>
          <w:rFonts w:ascii="Times New Roman" w:hAnsi="Times New Roman" w:cs="Times New Roman"/>
        </w:rPr>
        <w:br w:type="page"/>
      </w:r>
    </w:p>
    <w:bookmarkEnd w:id="1"/>
    <w:p w14:paraId="521B191C" w14:textId="56A371FE" w:rsidR="00352BFA" w:rsidRPr="001F1AFF" w:rsidRDefault="00352BFA" w:rsidP="00CF3E90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1AF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C06F78" w:rsidRPr="001F1AF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F1AFF">
        <w:rPr>
          <w:rFonts w:ascii="Times New Roman" w:hAnsi="Times New Roman" w:cs="Times New Roman"/>
          <w:b/>
          <w:bCs/>
          <w:sz w:val="24"/>
          <w:szCs w:val="24"/>
        </w:rPr>
        <w:t>1. Sugarcane area and production 2016 – 2022.</w:t>
      </w:r>
    </w:p>
    <w:tbl>
      <w:tblPr>
        <w:tblW w:w="5051" w:type="pct"/>
        <w:tblInd w:w="-95" w:type="dxa"/>
        <w:tblLayout w:type="fixed"/>
        <w:tblLook w:val="04A0" w:firstRow="1" w:lastRow="0" w:firstColumn="1" w:lastColumn="0" w:noHBand="0" w:noVBand="1"/>
      </w:tblPr>
      <w:tblGrid>
        <w:gridCol w:w="449"/>
        <w:gridCol w:w="1891"/>
        <w:gridCol w:w="827"/>
        <w:gridCol w:w="1466"/>
        <w:gridCol w:w="941"/>
        <w:gridCol w:w="1466"/>
        <w:gridCol w:w="941"/>
        <w:gridCol w:w="1464"/>
      </w:tblGrid>
      <w:tr w:rsidR="003D50EE" w:rsidRPr="004472E3" w14:paraId="1891F188" w14:textId="77777777" w:rsidTr="00CF3E90">
        <w:trPr>
          <w:trHeight w:val="290"/>
        </w:trPr>
        <w:tc>
          <w:tcPr>
            <w:tcW w:w="2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B261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No</w:t>
            </w:r>
          </w:p>
        </w:tc>
        <w:tc>
          <w:tcPr>
            <w:tcW w:w="10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22024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Province</w:t>
            </w:r>
          </w:p>
        </w:tc>
        <w:tc>
          <w:tcPr>
            <w:tcW w:w="12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7FDB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016</w:t>
            </w:r>
          </w:p>
        </w:tc>
        <w:tc>
          <w:tcPr>
            <w:tcW w:w="127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D19E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017</w:t>
            </w:r>
          </w:p>
        </w:tc>
        <w:tc>
          <w:tcPr>
            <w:tcW w:w="12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7137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018</w:t>
            </w:r>
          </w:p>
        </w:tc>
      </w:tr>
      <w:tr w:rsidR="003D50EE" w:rsidRPr="003D50EE" w14:paraId="1F9C4777" w14:textId="77777777" w:rsidTr="00CF3E90">
        <w:trPr>
          <w:trHeight w:val="280"/>
        </w:trPr>
        <w:tc>
          <w:tcPr>
            <w:tcW w:w="2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B9E36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</w:p>
        </w:tc>
        <w:tc>
          <w:tcPr>
            <w:tcW w:w="10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1531C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E3CAE" w14:textId="17889D8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Area</w:t>
            </w:r>
            <w:r w:rsidR="003D50EE" w:rsidRPr="003D50E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 xml:space="preserve">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(Ha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A9B14" w14:textId="0296BBE3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Production</w:t>
            </w:r>
            <w:r w:rsidR="003D50EE" w:rsidRPr="003D50E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 xml:space="preserve">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(Ton)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C2D2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Area (Ha)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BFCD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Production (Ton)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EAFC0" w14:textId="1508153B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Area</w:t>
            </w:r>
            <w:r w:rsidR="003D50EE" w:rsidRPr="003D50E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 xml:space="preserve">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(Ha)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919B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Production (Ton)</w:t>
            </w:r>
          </w:p>
        </w:tc>
      </w:tr>
      <w:tr w:rsidR="003D50EE" w:rsidRPr="003D50EE" w14:paraId="0E75911D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E6CE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3ECF9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Aceh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6E24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28A4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F247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6302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178F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A9C2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26327E1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CAC3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EFE0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North Sumatr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D4BE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758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69DF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9679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7B30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103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CBFC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793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62F2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305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AC5C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7023</w:t>
            </w:r>
          </w:p>
        </w:tc>
      </w:tr>
      <w:tr w:rsidR="003D50EE" w:rsidRPr="003D50EE" w14:paraId="0C5D78BD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DDDD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49218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West Sumatr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5686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30E6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A79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51BD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A3A2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FB8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01DEC9D4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DB1B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6B4A2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Riau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C82E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64F1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7B7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1963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BA95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831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2EA7FD40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178C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30497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Jambi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422B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3DAA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850B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CAB8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E603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D307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10A2563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B3B7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44AEC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South Sumatr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B16B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2251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3B2F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2033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6707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643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4ABC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100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E5CD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3128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677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1135</w:t>
            </w:r>
          </w:p>
        </w:tc>
      </w:tr>
      <w:tr w:rsidR="003D50EE" w:rsidRPr="003D50EE" w14:paraId="57BFAB74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902A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8C480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Bengkulu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71C9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FDE1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8C68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58B6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1BE2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84F1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3BD82BF7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1698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9C7C3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Lampung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189B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4632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DE1E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56546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0A81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3362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CA11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9480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DC8E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8974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1FB7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42630</w:t>
            </w:r>
          </w:p>
        </w:tc>
      </w:tr>
      <w:tr w:rsidR="003D50EE" w:rsidRPr="003D50EE" w14:paraId="5145DD6A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B7D9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EFCE7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Bangka Belitung Islan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8EFF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B1D4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F870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D28D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54A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DE84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502BA9FF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C06A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6D6CD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Riau Islan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B7CE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3402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1AFC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220D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1C77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F173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0E433799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57AD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791AE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D.K.I Jakart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CA3C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659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9DFD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E203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6AC4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18E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4D8E2740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8A37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45052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West Jaw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A1AD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1453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403F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8806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9097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9900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52C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1885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D84B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962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4EC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3713</w:t>
            </w:r>
          </w:p>
        </w:tc>
      </w:tr>
      <w:tr w:rsidR="003D50EE" w:rsidRPr="003D50EE" w14:paraId="0597D37E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4AA1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E77D8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Central Jaw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86F7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7104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9D5F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10248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2507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9659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39F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50315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A131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3528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C38B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01037</w:t>
            </w:r>
          </w:p>
        </w:tc>
      </w:tr>
      <w:tr w:rsidR="003D50EE" w:rsidRPr="003D50EE" w14:paraId="0403FBB7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93F8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4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7AF3C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D.I. Yogyakart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A4E5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274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B31C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1778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1432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230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3C2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49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EF17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639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1570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418</w:t>
            </w:r>
          </w:p>
        </w:tc>
      </w:tr>
      <w:tr w:rsidR="003D50EE" w:rsidRPr="003D50EE" w14:paraId="5820C165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C44F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5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F8FE0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East Jaw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F68C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07146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3836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31726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573A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17923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2374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50986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EF9A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4858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B6BB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65965</w:t>
            </w:r>
          </w:p>
        </w:tc>
      </w:tr>
      <w:tr w:rsidR="003D50EE" w:rsidRPr="003D50EE" w14:paraId="3A6EE34F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81F1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6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FE81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Banten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C9C9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F2A5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7FFE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1390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5A1E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0E50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AFE825A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3162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7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5D732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Bali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D6AC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58D4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15B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CC5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80EE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1693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3FC94A3E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9DF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73271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West Nusa Tenggar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6F79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5FE5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BA50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686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5D6D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339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F571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056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CB93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48</w:t>
            </w:r>
          </w:p>
        </w:tc>
      </w:tr>
      <w:tr w:rsidR="003D50EE" w:rsidRPr="003D50EE" w14:paraId="3D576AC7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2044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9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A7315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East Nusa Tenggar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D9FF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E3DB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35D4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D3C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012E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0E61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297ED828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8222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0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2B4B8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West Kalimantan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BB11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491D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B0B6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1D17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D10D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C608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83424BE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73F3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1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0DBCD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Central Kalimantan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D118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55E0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4F60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43D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65C6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3AD1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F29633D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819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2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32FC9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South Kalimantan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D245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8BE4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98AD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0C93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39AF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CF61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414B8E1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0EC5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3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661AD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East Kalimantan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DEE8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5AD1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DBCE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474D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3E35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4EB5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D0FBDA3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54E8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4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7320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North Sulawesi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639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5B22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0C23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75A0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774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1EC3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4B6B9837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B175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5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A5711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Central Sulawesi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AFC7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3700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D11A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C4450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56D7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4E46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6B1BADEB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B616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6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57E92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Sulawesi Selatan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5772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481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85A3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4908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14B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348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ACDA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3366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AF9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541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F473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4663</w:t>
            </w:r>
          </w:p>
        </w:tc>
      </w:tr>
      <w:tr w:rsidR="003D50EE" w:rsidRPr="003D50EE" w14:paraId="43C4DD93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BFF4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7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CA6F3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Southeast Sulawesi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D8A8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907A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6A57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6E1B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DB2E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5DD3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5BAAF16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532A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8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4FB7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Gorontalo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2D17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720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A5543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9148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CA6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496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7E5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193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485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856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DF3B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3016</w:t>
            </w:r>
          </w:p>
        </w:tc>
      </w:tr>
      <w:tr w:rsidR="003D50EE" w:rsidRPr="003D50EE" w14:paraId="0413BB65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940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9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B348D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West Sulawesi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BD4C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F6C3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D56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2B2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19936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F68C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70CD165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B30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0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93397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Maluku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D011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FDC5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5FC8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4D27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941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F278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349ED947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9D79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1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1D6FD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North Maluku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74C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A2AC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89D8A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914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F19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EDCF1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2C10393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3675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2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1326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West Papu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B812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79C8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CA03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B282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096FC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D13E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04BBBAD5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2C78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3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DC843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Papu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85E9F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2E10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157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76D37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5C1E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C9C79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09629D7" w14:textId="77777777" w:rsidTr="00CF3E90">
        <w:trPr>
          <w:trHeight w:val="280"/>
        </w:trPr>
        <w:tc>
          <w:tcPr>
            <w:tcW w:w="2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B2E02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 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0D825" w14:textId="77777777" w:rsidR="004472E3" w:rsidRPr="004472E3" w:rsidRDefault="004472E3" w:rsidP="004472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Indonesia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0DFF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55819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602D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534872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5678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47350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5154E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363042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37C4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14846</w:t>
            </w:r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B194B" w14:textId="77777777" w:rsidR="004472E3" w:rsidRPr="004472E3" w:rsidRDefault="004472E3" w:rsidP="004472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170948</w:t>
            </w:r>
          </w:p>
        </w:tc>
      </w:tr>
    </w:tbl>
    <w:p w14:paraId="647B2635" w14:textId="77777777" w:rsidR="004472E3" w:rsidRPr="007D44D6" w:rsidRDefault="004472E3" w:rsidP="00352BF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9F1E63" w14:textId="424AD916" w:rsidR="003D50EE" w:rsidRDefault="003D50EE">
      <w:pPr>
        <w:spacing w:after="0" w:line="24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4C76EDD5" w14:textId="53411FBC" w:rsidR="00352BFA" w:rsidRDefault="00283DB3" w:rsidP="00352BF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(continued)</w:t>
      </w:r>
    </w:p>
    <w:tbl>
      <w:tblPr>
        <w:tblW w:w="5099" w:type="pct"/>
        <w:tblLayout w:type="fixed"/>
        <w:tblLook w:val="04A0" w:firstRow="1" w:lastRow="0" w:firstColumn="1" w:lastColumn="0" w:noHBand="0" w:noVBand="1"/>
      </w:tblPr>
      <w:tblGrid>
        <w:gridCol w:w="624"/>
        <w:gridCol w:w="1442"/>
        <w:gridCol w:w="898"/>
        <w:gridCol w:w="992"/>
        <w:gridCol w:w="898"/>
        <w:gridCol w:w="992"/>
        <w:gridCol w:w="900"/>
        <w:gridCol w:w="992"/>
        <w:gridCol w:w="807"/>
        <w:gridCol w:w="990"/>
      </w:tblGrid>
      <w:tr w:rsidR="003D50EE" w:rsidRPr="003D50EE" w14:paraId="7BA0536E" w14:textId="77777777" w:rsidTr="005447C5">
        <w:trPr>
          <w:trHeight w:val="290"/>
        </w:trPr>
        <w:tc>
          <w:tcPr>
            <w:tcW w:w="3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FDF1B2" w14:textId="4F673351" w:rsidR="003D50EE" w:rsidRPr="003D50EE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No</w:t>
            </w:r>
          </w:p>
        </w:tc>
        <w:tc>
          <w:tcPr>
            <w:tcW w:w="75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5769D4" w14:textId="4528846A" w:rsidR="003D50EE" w:rsidRPr="003D50EE" w:rsidRDefault="003D50EE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Province</w:t>
            </w:r>
          </w:p>
        </w:tc>
        <w:tc>
          <w:tcPr>
            <w:tcW w:w="9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B7704" w14:textId="3032EA68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019</w:t>
            </w:r>
          </w:p>
        </w:tc>
        <w:tc>
          <w:tcPr>
            <w:tcW w:w="9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1C320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020</w:t>
            </w:r>
          </w:p>
        </w:tc>
        <w:tc>
          <w:tcPr>
            <w:tcW w:w="9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760F7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021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C25D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022</w:t>
            </w:r>
          </w:p>
        </w:tc>
      </w:tr>
      <w:tr w:rsidR="003D50EE" w:rsidRPr="003D50EE" w14:paraId="4C9F8F09" w14:textId="77777777" w:rsidTr="005447C5">
        <w:trPr>
          <w:trHeight w:val="280"/>
        </w:trPr>
        <w:tc>
          <w:tcPr>
            <w:tcW w:w="3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7265F" w14:textId="77777777" w:rsidR="003D50EE" w:rsidRPr="003D50EE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</w:pPr>
          </w:p>
        </w:tc>
        <w:tc>
          <w:tcPr>
            <w:tcW w:w="75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2116" w14:textId="6A2E051D" w:rsidR="003D50EE" w:rsidRPr="003D50EE" w:rsidRDefault="003D50EE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</w:pP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DA782" w14:textId="3083BFE2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Area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Ha)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00C81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Production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Ton)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C8861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Area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Ha)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8D113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Production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Ton)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98597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Area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Ha)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6DAD5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Production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Ton)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5E337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Area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Ha)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A738B" w14:textId="77777777" w:rsidR="003D50EE" w:rsidRPr="004472E3" w:rsidRDefault="003D50EE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ID"/>
              </w:rPr>
              <w:t xml:space="preserve">Production </w:t>
            </w: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(Ton)</w:t>
            </w:r>
          </w:p>
        </w:tc>
      </w:tr>
      <w:tr w:rsidR="003D50EE" w:rsidRPr="003D50EE" w14:paraId="0256A6BD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73E32" w14:textId="7D842970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78C22" w14:textId="523698D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eh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F298F" w14:textId="47B3169E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A0BE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72BD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9437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E628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6D2A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B081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2042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036BCCF8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509B1" w14:textId="139227A1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B40B6" w14:textId="690715D1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rth Sumatr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74E38" w14:textId="5147BAEF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81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959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5882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8104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526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5841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431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9D38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091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3D19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0519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C132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022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87B3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7645</w:t>
            </w:r>
          </w:p>
        </w:tc>
      </w:tr>
      <w:tr w:rsidR="003D50EE" w:rsidRPr="003D50EE" w14:paraId="57185DF1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F1300" w14:textId="4FDCD3F5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10671" w14:textId="65BC4075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Sumatr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2ED6E" w14:textId="414E5072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B7CA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A483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16A9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3831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9E25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C6E7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746E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681A253E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653AB" w14:textId="0201BC46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A990" w14:textId="17A06EE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iau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8C5B5" w14:textId="2F1125DF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5A4D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0CDA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D5BF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D6E8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6883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5596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3F56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20744255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F8A7A" w14:textId="00CB1A25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70F9" w14:textId="0AB6A47C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ambi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39789" w14:textId="0F03D314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93EB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77AB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BE44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2105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91C6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2FE4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2F3E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1BB0A61E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CF838" w14:textId="1BD0CE84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8328" w14:textId="348F560A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Sumatr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870E" w14:textId="518BB79A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3007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6E53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0422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A97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755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8650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1806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8F65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1912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E586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969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D65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1788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6914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2418</w:t>
            </w:r>
          </w:p>
        </w:tc>
      </w:tr>
      <w:tr w:rsidR="003D50EE" w:rsidRPr="003D50EE" w14:paraId="125B4283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F00D2" w14:textId="79E482AD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2D15B" w14:textId="4E762284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ngkulu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18578" w14:textId="06278B2C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A2BC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D58D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50B4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DFDA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7DFB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EE56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3331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269D9DDB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4E924" w14:textId="25170755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6AF77" w14:textId="7F811880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mpung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35090" w14:textId="0AF656A5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9482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68E4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42123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C740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165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C52F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2902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885F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6224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7DDD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81085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7942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42566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B2B0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21547</w:t>
            </w:r>
          </w:p>
        </w:tc>
      </w:tr>
      <w:tr w:rsidR="003D50EE" w:rsidRPr="003D50EE" w14:paraId="6C639BF8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DCDB3" w14:textId="1695D16D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E78FB" w14:textId="0C8FFDDF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gka Belitung Island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DA1E5" w14:textId="29663290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87EA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053F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20F8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9D3D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518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5200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B9BC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499F803F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7AF9D" w14:textId="0B0AFB21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BBBFB" w14:textId="3F50CD6C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iau Island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7D44" w14:textId="506417A4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9836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3D1C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294D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4804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AEA6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F68D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661B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0A0E12F7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74796" w14:textId="19E57710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3E09" w14:textId="13155797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.K.I Jakart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7D7C4" w14:textId="30975803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D3CB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003E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2048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408E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674A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631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5DB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21BC68D5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AF2D4" w14:textId="34CDE6DE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A53CE" w14:textId="5A1E902A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Jaw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A4207" w14:textId="7210BC0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135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FE8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2488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76D4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88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5BD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949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91F0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07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81F3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737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177F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4467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3039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0953</w:t>
            </w:r>
          </w:p>
        </w:tc>
      </w:tr>
      <w:tr w:rsidR="003D50EE" w:rsidRPr="003D50EE" w14:paraId="6F3C6C61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5329A" w14:textId="618D79F7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5D0EE" w14:textId="0B8CE95A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ntral Jaw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6BB9" w14:textId="323DB1AC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1687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788D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2738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8E0B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1973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B30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701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F138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6845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DDE8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16549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F379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3797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36A9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42266</w:t>
            </w:r>
          </w:p>
        </w:tc>
      </w:tr>
      <w:tr w:rsidR="003D50EE" w:rsidRPr="003D50EE" w14:paraId="78C77AD7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82451" w14:textId="37E0D566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0657B" w14:textId="47676A45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.I. Yogyakart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6C36A" w14:textId="3CBCEBD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300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3B53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423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BD49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964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8C93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03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BAA0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80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6BC1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336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A874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85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3E51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510</w:t>
            </w:r>
          </w:p>
        </w:tc>
      </w:tr>
      <w:tr w:rsidR="003D50EE" w:rsidRPr="003D50EE" w14:paraId="42A1A04B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A963C" w14:textId="6564A617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89B9D" w14:textId="6144B611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Jaw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076C1" w14:textId="2831F960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76871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88C4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50874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A422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858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9B60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0316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80F5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2261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5C3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034675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9A13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09578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D45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39151</w:t>
            </w:r>
          </w:p>
        </w:tc>
      </w:tr>
      <w:tr w:rsidR="003D50EE" w:rsidRPr="003D50EE" w14:paraId="3BF0D061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04F89" w14:textId="240991BB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12AD1" w14:textId="1E28677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nten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F330A" w14:textId="36B6914E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5DFA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1B50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B941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CB3B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7FF8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1A0E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76C4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36570507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573F" w14:textId="0F15DA02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5D83F" w14:textId="545944C9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ali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7001E" w14:textId="0304405D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C417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7248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21E4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0303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7285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7FF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33C8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D6C94A6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D513A" w14:textId="7FB0A67C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ABC8E" w14:textId="36EFF09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Nusa Tenggar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B788" w14:textId="27E5C60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65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BC0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487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AB69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654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C00E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63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227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13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2388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7467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112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763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DD04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737</w:t>
            </w:r>
          </w:p>
        </w:tc>
      </w:tr>
      <w:tr w:rsidR="003D50EE" w:rsidRPr="003D50EE" w14:paraId="5E9C7D77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5C516" w14:textId="2DED88FA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81E97" w14:textId="0CACBA89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Nusa Tenggar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FA87A" w14:textId="2C506E6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F3A0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29D2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39CE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6816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491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E936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733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812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734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B96F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777</w:t>
            </w:r>
          </w:p>
        </w:tc>
      </w:tr>
      <w:tr w:rsidR="003D50EE" w:rsidRPr="003D50EE" w14:paraId="314C5688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47BE" w14:textId="597CD9D5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995F" w14:textId="25BDA5D5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Kalimantan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62D5A" w14:textId="60AA5108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6977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E35F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8BD8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203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BAF2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C0DB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7F4F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F0A8B99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14D64" w14:textId="778FB3F8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4B4B3" w14:textId="5EF817E5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ntral Kalimantan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073D9" w14:textId="1C4F6F7C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40D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A7A3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F433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3119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5A71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7044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BEE1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41790635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F8E1" w14:textId="6EB98E1F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CE7F" w14:textId="5F8E249C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 Kalimantan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A6E35" w14:textId="4E451566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CA6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AF75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02B2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49A4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FCCE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52A8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CC6F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9566619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F9B62" w14:textId="6B1F5D7F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6424" w14:textId="2D52AF6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ast Kalimantan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0065B" w14:textId="42C8B79A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0A88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D0F5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34CF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C3BA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A528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D20D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0E3F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5ACD737D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619C3" w14:textId="581FA303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49278" w14:textId="50BD8474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rth Sulawesi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7D874" w14:textId="736680B5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87ED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641E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B0B3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B189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A8B1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669A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F773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6E6AB47E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585D" w14:textId="118F323B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970CA" w14:textId="3D86BDFA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ntral Sulawesi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45B94" w14:textId="3353E308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9F61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2821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370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9CCA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021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491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66A5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71B1D5A2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FC268" w14:textId="7532F0AA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B5A80" w14:textId="3E47A99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ulawesi Selatan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B2FCD" w14:textId="1AA8C8C8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312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57FD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6535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806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1842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8978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525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9108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55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BA47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7712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072F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3045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625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25427</w:t>
            </w:r>
          </w:p>
        </w:tc>
      </w:tr>
      <w:tr w:rsidR="003D50EE" w:rsidRPr="003D50EE" w14:paraId="291593A3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FB94" w14:textId="5E41B4D6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5DE47" w14:textId="19C34B50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utheast Sulawesi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D97DE" w14:textId="123BC309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80EC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B5D5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9321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47C5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4593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4095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015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6939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272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7D00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1844</w:t>
            </w:r>
          </w:p>
        </w:tc>
      </w:tr>
      <w:tr w:rsidR="003D50EE" w:rsidRPr="003D50EE" w14:paraId="56C2186A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0F6A7" w14:textId="742D002B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52ED3" w14:textId="7D6C7617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orontalo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D92EE" w14:textId="711D117F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06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A8F9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4079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2CF7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8352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D287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066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67E8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015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1C3D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1175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2AFB3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9091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B406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52373</w:t>
            </w:r>
          </w:p>
        </w:tc>
      </w:tr>
      <w:tr w:rsidR="003D50EE" w:rsidRPr="003D50EE" w14:paraId="1DFC6617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8B0D5" w14:textId="44FB55F4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7ACB3" w14:textId="791D4662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Sulawesi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F7D69" w14:textId="2A520788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B1C5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BA89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FD1B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E4FE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BF74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A5EF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B2E4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5C9A4B5C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5036E" w14:textId="73220826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422EB" w14:textId="7B9F7F08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luku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54E94" w14:textId="63A913A9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475E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B2B2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5F0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11336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AFB0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BF68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E915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3646E185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724E" w14:textId="30D93F08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5CE8D" w14:textId="1953E9C1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rth Maluku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9EE54" w14:textId="649C7A1E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8C13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842E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A6FB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C2E9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568A0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B8B08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181A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5A994659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A2CB8" w14:textId="433B4E68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DC01" w14:textId="553BB596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est Papu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671AC" w14:textId="13D1E884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3C2D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615B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BA0A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F606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2A77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E40DE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B3B9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6473E445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F51C0" w14:textId="6EB2121B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8E087" w14:textId="406D951D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pu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BD44" w14:textId="6BF1FA36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5B9F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CE20C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8B69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246C1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129EA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1BAA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20E1B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  <w:t>-</w:t>
            </w:r>
          </w:p>
        </w:tc>
      </w:tr>
      <w:tr w:rsidR="003D50EE" w:rsidRPr="003D50EE" w14:paraId="5531FA4B" w14:textId="77777777" w:rsidTr="005447C5">
        <w:trPr>
          <w:trHeight w:val="280"/>
        </w:trPr>
        <w:tc>
          <w:tcPr>
            <w:tcW w:w="3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42389" w14:textId="46FE4463" w:rsidR="004472E3" w:rsidRPr="003D50EE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C22F" w14:textId="2392756A" w:rsidR="004472E3" w:rsidRPr="003D50EE" w:rsidRDefault="004472E3" w:rsidP="003D50E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3D50E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Indonesia</w:t>
            </w:r>
          </w:p>
        </w:tc>
        <w:tc>
          <w:tcPr>
            <w:tcW w:w="4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0953" w14:textId="7E6A7F12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13054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7A252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227051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B169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18996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E1019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12340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C4ADF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4900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4B44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348331</w:t>
            </w:r>
          </w:p>
        </w:tc>
        <w:tc>
          <w:tcPr>
            <w:tcW w:w="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14C17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490008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0E6C5" w14:textId="77777777" w:rsidR="004472E3" w:rsidRPr="004472E3" w:rsidRDefault="004472E3" w:rsidP="003D50EE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</w:pPr>
            <w:r w:rsidRPr="004472E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ID"/>
              </w:rPr>
              <w:t>2402648</w:t>
            </w:r>
          </w:p>
        </w:tc>
      </w:tr>
    </w:tbl>
    <w:p w14:paraId="18E04D16" w14:textId="07852B16" w:rsidR="002D6E66" w:rsidRDefault="002D6E66" w:rsidP="003D50E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D291E2" w14:textId="77777777" w:rsidR="002D6E66" w:rsidRDefault="002D6E6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1BBF43" w14:textId="3C904463" w:rsidR="004472E3" w:rsidRPr="001F1AFF" w:rsidRDefault="002D6E66" w:rsidP="002D6E66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1AFF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473B3D" w:rsidRPr="001F1AF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F1AFF">
        <w:rPr>
          <w:rFonts w:ascii="Times New Roman" w:hAnsi="Times New Roman" w:cs="Times New Roman"/>
          <w:b/>
          <w:bCs/>
          <w:sz w:val="24"/>
          <w:szCs w:val="24"/>
        </w:rPr>
        <w:t>. Activity Rate in Sugarcane Crop Residue Burning in 2016 – 2022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36"/>
        <w:gridCol w:w="1318"/>
        <w:gridCol w:w="804"/>
        <w:gridCol w:w="914"/>
        <w:gridCol w:w="840"/>
        <w:gridCol w:w="804"/>
        <w:gridCol w:w="825"/>
        <w:gridCol w:w="840"/>
        <w:gridCol w:w="804"/>
        <w:gridCol w:w="825"/>
        <w:gridCol w:w="840"/>
      </w:tblGrid>
      <w:tr w:rsidR="002D6E66" w:rsidRPr="004257AB" w14:paraId="3209247E" w14:textId="77777777" w:rsidTr="004257AB">
        <w:trPr>
          <w:trHeight w:val="280"/>
        </w:trPr>
        <w:tc>
          <w:tcPr>
            <w:tcW w:w="28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5ECA2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No</w:t>
            </w:r>
          </w:p>
        </w:tc>
        <w:tc>
          <w:tcPr>
            <w:tcW w:w="7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3F650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Province</w:t>
            </w:r>
          </w:p>
        </w:tc>
        <w:tc>
          <w:tcPr>
            <w:tcW w:w="1368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57D2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16</w:t>
            </w:r>
          </w:p>
        </w:tc>
        <w:tc>
          <w:tcPr>
            <w:tcW w:w="1320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D765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17</w:t>
            </w:r>
          </w:p>
        </w:tc>
        <w:tc>
          <w:tcPr>
            <w:tcW w:w="1320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422B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18</w:t>
            </w:r>
          </w:p>
        </w:tc>
      </w:tr>
      <w:tr w:rsidR="002D6E66" w:rsidRPr="004257AB" w14:paraId="6DD2D15A" w14:textId="77777777" w:rsidTr="004257AB">
        <w:trPr>
          <w:trHeight w:val="320"/>
        </w:trPr>
        <w:tc>
          <w:tcPr>
            <w:tcW w:w="28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9CA72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</w:p>
        </w:tc>
        <w:tc>
          <w:tcPr>
            <w:tcW w:w="7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834A2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EDB0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Qs (ton/</w:t>
            </w:r>
            <w:proofErr w:type="spellStart"/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yr</w:t>
            </w:r>
            <w:proofErr w:type="spellEnd"/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653AD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L (kg/m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4EC6A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b (Kg/m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E6CCF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Qs (ton/</w:t>
            </w:r>
            <w:proofErr w:type="spellStart"/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yr</w:t>
            </w:r>
            <w:proofErr w:type="spellEnd"/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13EB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L (kg/m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60C97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b (Kg/m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DDE30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Qs (ton/</w:t>
            </w:r>
            <w:proofErr w:type="spellStart"/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yr</w:t>
            </w:r>
            <w:proofErr w:type="spellEnd"/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AF67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L (kg/m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2E5B2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b (Kg/m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</w:tr>
      <w:tr w:rsidR="004257AB" w:rsidRPr="004257AB" w14:paraId="6EDE3BC3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654EB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49284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Aceh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D58EF2" w14:textId="0A3F39C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9AE36" w14:textId="1852F99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D0E5B" w14:textId="0040BCC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C9081" w14:textId="38CFF45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E0575E" w14:textId="6D5EFF4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474F6" w14:textId="61C1D37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87C39B" w14:textId="6179F57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7DAAB" w14:textId="6AF7FF4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3C7EEE" w14:textId="2417B28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5ACC608F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796BB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E7D8A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North Sumat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30FC5" w14:textId="6601F35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8865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F0BCFA" w14:textId="0DECDAF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8E9670" w14:textId="6DE4869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E3BCD" w14:textId="4E721BA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5356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B8FDB8" w14:textId="28D0153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EA31F1" w14:textId="7D293B3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8AC9F0" w14:textId="786BD18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508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1B86E" w14:textId="5D67F26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D2F4D" w14:textId="210232C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8865</w:t>
            </w:r>
          </w:p>
        </w:tc>
      </w:tr>
      <w:tr w:rsidR="004257AB" w:rsidRPr="004257AB" w14:paraId="22B8659B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21A4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48CA8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Sumat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E50171" w14:textId="45780AD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521EC" w14:textId="2B2DD36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A3145B" w14:textId="23ABE3B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0B4AF" w14:textId="30F6DD2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307E4F" w14:textId="73A7131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6A6348" w14:textId="4437282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F9F0A" w14:textId="78DAEBA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53353" w14:textId="6477AF3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FED82F" w14:textId="21A7829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4D072777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EBFAE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4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C3DEC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Ria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D033B2" w14:textId="78AF36F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5BE68B" w14:textId="539E2D2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A822C9" w14:textId="1D87961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B4D03" w14:textId="29B2785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65DAF" w14:textId="61E469D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D4C422" w14:textId="686302E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54A15" w14:textId="20D914E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7D9AD" w14:textId="1F4D395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5697B8" w14:textId="6B64EE4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413E073D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1CDDC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5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32B4A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Jamb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60A2D4" w14:textId="5BF3349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37CE8" w14:textId="41BBDB2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EB7440" w14:textId="03844F1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D775EC" w14:textId="51EC877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39AD4" w14:textId="2B93789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E7846B" w14:textId="7982980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FC8B3" w14:textId="2818EAA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34DF9" w14:textId="6D20BB3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32638" w14:textId="5D91162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6115A144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88149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6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483FD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outh Sumat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88322" w14:textId="03B9408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0477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CBA3DE" w14:textId="4BB9837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A4081" w14:textId="5669B91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69924B" w14:textId="22EB61F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419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1E23A3" w14:textId="6867E43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49D645" w14:textId="6CDAE88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DD56E" w14:textId="076DD43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020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1B7EC" w14:textId="46C66D8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9C634" w14:textId="250FEAD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0477</w:t>
            </w:r>
          </w:p>
        </w:tc>
      </w:tr>
      <w:tr w:rsidR="004257AB" w:rsidRPr="004257AB" w14:paraId="6CC1D540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88898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7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CEF5C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engkul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77627B" w14:textId="1845CE6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9DC27" w14:textId="61E6C7A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FAB58" w14:textId="28E7858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D2D60" w14:textId="40F0A09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72B6FC" w14:textId="16077F1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E2A5CF" w14:textId="4AA95B9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FBBE2" w14:textId="3687C48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7A418" w14:textId="46F3ED2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BF0223" w14:textId="063AC43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5053F3AC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EDE9A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8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E9895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Lampung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04F6B" w14:textId="48FAB09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25981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373B2" w14:textId="50853BE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A3381" w14:textId="108CF25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6AC6A" w14:textId="5318C01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07538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11C19" w14:textId="0E76AFA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2FD0C3" w14:textId="095E359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688EFA" w14:textId="2C0C06A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91954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41C0E6" w14:textId="35444E1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91F43F" w14:textId="0CCB740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25981</w:t>
            </w:r>
          </w:p>
        </w:tc>
      </w:tr>
      <w:tr w:rsidR="004257AB" w:rsidRPr="004257AB" w14:paraId="0EF2F3DD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7DEB5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9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9BB3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angka Belitung Island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CE29D" w14:textId="38DBD78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E90E7" w14:textId="4879A1E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9CF07" w14:textId="4A3A774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F8029B" w14:textId="0A0360D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88BD96" w14:textId="2AEF254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DE1610" w14:textId="5A37857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10CE0" w14:textId="696B8BB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57B588" w14:textId="3851E1C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BF92D" w14:textId="624B5EC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091FC94F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227D3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E8885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Riau Island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081901" w14:textId="0728C13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B4082B" w14:textId="1AF4B1B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AA1411" w14:textId="4F63EB1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09DBA" w14:textId="2BDDCC8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3FC256" w14:textId="4C4C7F4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0F27F3" w14:textId="2DF2774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7C4C6D" w14:textId="4E56266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8CBF73" w14:textId="4E63D69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996E0E" w14:textId="7459F7E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2025C55B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A9459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9DA19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D.K.I Jakart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50BAAA" w14:textId="18003DB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5CD78" w14:textId="4D4E00B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7859E5" w14:textId="2104F8D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1D9635" w14:textId="67D3AF8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85E4D" w14:textId="2682246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66AF2" w14:textId="5D58928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A17784" w14:textId="024D876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72E63B" w14:textId="6B1C40E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75934" w14:textId="7DA6F2E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2FC71426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10701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68E1F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Jaw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73685" w14:textId="2DBC3DC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6526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835E84" w14:textId="332EB3B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CDAB66" w14:textId="02C2F7A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35196F" w14:textId="2290BAC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445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1D85B4" w14:textId="6CC101A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9EFDB8" w14:textId="509783E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783F93" w14:textId="048EC2C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3057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BF265" w14:textId="166ADFB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F009A" w14:textId="12F4CDC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6526</w:t>
            </w:r>
          </w:p>
        </w:tc>
      </w:tr>
      <w:tr w:rsidR="004257AB" w:rsidRPr="004257AB" w14:paraId="039476F0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CC78E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04C95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Central Jaw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6BA3C" w14:textId="70EADB1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62801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35BEC" w14:textId="3979F87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EA5B8E" w14:textId="0EF7E84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C722DE" w14:textId="594C293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4489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914EAD" w14:textId="1AC270E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842D3F" w14:textId="2F73272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8A107" w14:textId="3009756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6005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66CE6" w14:textId="35435C6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C87DA" w14:textId="601875F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62801</w:t>
            </w:r>
          </w:p>
        </w:tc>
      </w:tr>
      <w:tr w:rsidR="004257AB" w:rsidRPr="004257AB" w14:paraId="44F100B8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38643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4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2B792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D.I. Yogyakart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92000" w14:textId="3DD3243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9492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D702D" w14:textId="7B397CC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852F77" w14:textId="069761C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7A95CA" w14:textId="0E2220D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042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D12AA4" w14:textId="5F40725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DC19F" w14:textId="2A05B55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D9EE1D" w14:textId="79CF44D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112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0CA52" w14:textId="07C8C59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AE61F7" w14:textId="4579BD2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9492</w:t>
            </w:r>
          </w:p>
        </w:tc>
      </w:tr>
      <w:tr w:rsidR="004257AB" w:rsidRPr="004257AB" w14:paraId="25E967B9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57153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5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7F3B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East Jaw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22BA7F" w14:textId="06949E6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67918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597F97" w14:textId="55A9F01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09B72" w14:textId="1D090AD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D84B38" w14:textId="2E682C8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7367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A5EE9" w14:textId="373C076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A7F9FE" w14:textId="0FC4B68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2E6E19" w14:textId="5E5675C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1840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29357" w14:textId="605733D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1B5DC7" w14:textId="446E7ED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367918</w:t>
            </w:r>
          </w:p>
        </w:tc>
      </w:tr>
      <w:tr w:rsidR="004257AB" w:rsidRPr="004257AB" w14:paraId="1E475C6F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CE22D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6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D9423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ante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E900F8" w14:textId="5BFE2AF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D70668" w14:textId="26A2545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1D953B" w14:textId="7C03E68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2BCEA" w14:textId="16F1927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465DF7" w14:textId="66613C4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8F7113" w14:textId="090F17A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F19D0D" w14:textId="77CA458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22C992" w14:textId="697CFF7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9BDBAD" w14:textId="6FDF0F3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5EB36805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1C6F9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7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AFE38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al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679A4A" w14:textId="7475FDC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6CA98" w14:textId="37352ED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E70E86" w14:textId="19239CB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4F456" w14:textId="5167996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E4FEC" w14:textId="3F4C9F3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0CF1EA" w14:textId="194485F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98E67" w14:textId="75EF5BD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8CA93" w14:textId="64A2F71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105C58" w14:textId="2C99CCF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1819A98C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A6FAB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8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AC385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Nusa Tengga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B9B55" w14:textId="5720DC3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02F9CC" w14:textId="7452D35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35F2DB" w14:textId="289A812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B29D30" w14:textId="0A7CAD8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2192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52E5B" w14:textId="5B4C26B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100C89" w14:textId="52A37E2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DB571" w14:textId="41599B2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403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E68971" w14:textId="5DA7015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38248" w14:textId="2C648E6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0889EC87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A2BD7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9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0919F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East Nusa Tengga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F7BA4" w14:textId="392E900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573E96" w14:textId="5787138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8CBA5" w14:textId="0B5787F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959E7" w14:textId="37EA037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7AA80B" w14:textId="4653DA2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D7F84" w14:textId="6C79314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61DCC6" w14:textId="2B6ED46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5F4808" w14:textId="69BD393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B4C46" w14:textId="4A48F54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2098CE77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3BB61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844E3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7B1B3" w14:textId="6422BF7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68F5F8" w14:textId="2E4832F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1120B" w14:textId="3C12F8C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0E1FDE" w14:textId="2C1BA59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94277" w14:textId="69BC14F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7BFA0" w14:textId="35F539B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F2248" w14:textId="5A6E2A2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831719" w14:textId="71075E2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9E5FB" w14:textId="6A3400B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271B1340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55D82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1197F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Central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4BEBBD" w14:textId="0BAE713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F79E5" w14:textId="6A38A7E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3FD8F" w14:textId="7D84834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36012" w14:textId="1210CDB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B9559B" w14:textId="0FF5C02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15BE3A" w14:textId="6A1D94C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2F8347" w14:textId="44E4901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BE3DB" w14:textId="21BC53F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110B7" w14:textId="4463D13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5D995048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E3EC3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AA7BE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outh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81E2E3" w14:textId="3BF474F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EA0785" w14:textId="5F13389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2F1FE7" w14:textId="54C49FD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E7CFAA" w14:textId="61C8E1F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67212" w14:textId="5099ED2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2D0B1" w14:textId="5B339EA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ACD9F7" w14:textId="23CD8AF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28D08" w14:textId="38172A4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93D81" w14:textId="3E2C07C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6C06B70F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9D2DD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B5A06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East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98E0A" w14:textId="4C138D9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1B0B1E" w14:textId="0BE397B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8676E8" w14:textId="12AE288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8C8988" w14:textId="0F942EB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50BF0" w14:textId="54A9340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7AE63" w14:textId="5760986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59C849" w14:textId="1BF20EA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655FF6" w14:textId="49AC323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1F54D8" w14:textId="559855E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0F28E270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9BD6C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4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4C58F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North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ABB2F3" w14:textId="3383266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FCF05E" w14:textId="6C9556D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E19B2" w14:textId="0506749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4C8972" w14:textId="20B6276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1B4B4" w14:textId="6434BC8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BE3282" w14:textId="25A5181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A48C40" w14:textId="0728EF7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A56A15" w14:textId="3CABDB9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E3AB21" w14:textId="2697729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40EDE071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3A72C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5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11D94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Central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85B08" w14:textId="0E9A571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591873" w14:textId="52EFEDD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0BC5C0" w14:textId="5F09002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E25A5" w14:textId="7B269EF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E73569" w14:textId="6E61046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F8CA66" w14:textId="565D074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968F3" w14:textId="1A1CA30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BBE71A" w14:textId="2C4ADA2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DAC75" w14:textId="0F602CD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7DEEDB97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82406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6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AACE9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ulawesi Sela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81900" w14:textId="0532366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0427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3D660" w14:textId="7A43514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93FA01" w14:textId="1923B00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AC159" w14:textId="6EC3F1B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2953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823A9" w14:textId="7FA5574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4CEA4E" w14:textId="04DCA37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C58476" w14:textId="258DDD6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334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75957" w14:textId="495BD37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B3A79" w14:textId="1C01DC4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0427</w:t>
            </w:r>
          </w:p>
        </w:tc>
      </w:tr>
      <w:tr w:rsidR="004257AB" w:rsidRPr="004257AB" w14:paraId="1CB3738F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B336E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7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0F261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outheast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7F50E6" w14:textId="63AD2E5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4F6358" w14:textId="1BE6C40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2EE01" w14:textId="599E668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15755" w14:textId="487242C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D02FD9" w14:textId="5BDD64F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C854C0" w14:textId="10D8552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681713" w14:textId="3A1541C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4A1F20" w14:textId="3008AEB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98E5C3" w14:textId="594C445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1A6575C8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50965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8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6365D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Gorontalo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008358" w14:textId="4DD92B2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4681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BBC6F2" w14:textId="38FFA20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C150C" w14:textId="752178C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502CC0" w14:textId="1042509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9538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18EDB" w14:textId="4A8347F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621783" w14:textId="60C9C37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2CE005" w14:textId="21ECFC3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284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9AFB13" w14:textId="3E697F2D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F113F" w14:textId="4B9B3FB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14681</w:t>
            </w:r>
          </w:p>
        </w:tc>
      </w:tr>
      <w:tr w:rsidR="004257AB" w:rsidRPr="004257AB" w14:paraId="05B07ABD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42F9B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9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31EC2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FBCF6" w14:textId="7C126C5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4103F5" w14:textId="04BDAA5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198A3" w14:textId="45DC2C8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895565" w14:textId="1A9F331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9DD5A9" w14:textId="6613D3E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AA9A8" w14:textId="23542B1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EB7624" w14:textId="28B0806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FE9F8" w14:textId="721DC95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F8CFB" w14:textId="17B5A61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1E24182B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15A62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54481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Maluk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B20013" w14:textId="75172B9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B9B25D" w14:textId="56A6FAF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C9557" w14:textId="55B557E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FA189B" w14:textId="37E354CB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8E984D" w14:textId="46E844B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578F9" w14:textId="34650CE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AEB3E0" w14:textId="469B4600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7582C" w14:textId="228F015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E9699" w14:textId="740141F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3B4E8F93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FE004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F4B7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North Maluk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5BC3D" w14:textId="25D6372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E34D00" w14:textId="7CA8011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0DB9F7" w14:textId="337DE58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A3FEB6" w14:textId="7412968A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6F7EFB" w14:textId="39468A9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674E7B" w14:textId="45B1AB06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3AA2B7" w14:textId="713F408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81451C" w14:textId="2AB55BD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451BF7" w14:textId="4C9512D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357B9387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6C0C2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DC1D1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Papu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16BFC" w14:textId="7DA3CA5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85C18" w14:textId="0B2531F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1CB60" w14:textId="2B25E9E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406BA" w14:textId="3E565391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F2FA4B" w14:textId="3423983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8D839" w14:textId="1D67CEEF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0BFFC3" w14:textId="1AC1AF5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FBBD2" w14:textId="47B4147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55B47" w14:textId="289ED2D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4257AB" w:rsidRPr="004257AB" w14:paraId="6FF1FEC8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768A0" w14:textId="7777777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5A003" w14:textId="77777777" w:rsidR="004257AB" w:rsidRPr="004257AB" w:rsidRDefault="004257AB" w:rsidP="004257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Papu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685D6C" w14:textId="3316B482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D4B2E6" w14:textId="6B8B90B8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E02A5F" w14:textId="675FC23E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C6726D" w14:textId="570F3A23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0995D" w14:textId="7E9B404C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A84F7C" w14:textId="58E7A869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E4BEC" w14:textId="61442B35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B36A97" w14:textId="50273F54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0CCBC3" w14:textId="7A441917" w:rsidR="004257AB" w:rsidRPr="004257AB" w:rsidRDefault="004257AB" w:rsidP="004257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hAnsi="Times New Roman" w:cs="Times New Roman"/>
                <w:sz w:val="17"/>
                <w:szCs w:val="17"/>
              </w:rPr>
              <w:t>0</w:t>
            </w:r>
          </w:p>
        </w:tc>
      </w:tr>
      <w:tr w:rsidR="002D6E66" w:rsidRPr="004257AB" w14:paraId="72E9925C" w14:textId="77777777" w:rsidTr="004257AB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8441B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 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9869D" w14:textId="77777777" w:rsidR="002D6E66" w:rsidRPr="004257AB" w:rsidRDefault="002D6E66" w:rsidP="002D6E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Indonesi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E27D4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1516355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AADFB" w14:textId="6AC7B2BB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.5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15858" w14:textId="6C43105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1.6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6D97E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1413704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2B973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.46220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4239" w14:textId="089C5632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1.5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66F8F" w14:textId="77777777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1298948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2752D" w14:textId="2CAC3F55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2.37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609FA" w14:textId="6C916BF0" w:rsidR="002D6E66" w:rsidRPr="004257AB" w:rsidRDefault="002D6E66" w:rsidP="002D6E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4257A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  <w:t>1.52</w:t>
            </w:r>
          </w:p>
        </w:tc>
      </w:tr>
    </w:tbl>
    <w:p w14:paraId="5DD9B87B" w14:textId="77777777" w:rsidR="002D6E66" w:rsidRDefault="002D6E66" w:rsidP="003D50E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945AAE" w14:textId="57B7B727" w:rsidR="002D6E66" w:rsidRDefault="002F7BF8" w:rsidP="003D50E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continued)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36"/>
        <w:gridCol w:w="1318"/>
        <w:gridCol w:w="804"/>
        <w:gridCol w:w="914"/>
        <w:gridCol w:w="840"/>
        <w:gridCol w:w="804"/>
        <w:gridCol w:w="825"/>
        <w:gridCol w:w="840"/>
        <w:gridCol w:w="804"/>
        <w:gridCol w:w="825"/>
        <w:gridCol w:w="840"/>
      </w:tblGrid>
      <w:tr w:rsidR="00822ED1" w:rsidRPr="002D6E66" w14:paraId="601B67FA" w14:textId="77777777" w:rsidTr="00822ED1">
        <w:trPr>
          <w:trHeight w:val="280"/>
        </w:trPr>
        <w:tc>
          <w:tcPr>
            <w:tcW w:w="28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95930" w14:textId="77777777" w:rsidR="00822ED1" w:rsidRPr="002D6E66" w:rsidRDefault="00822ED1" w:rsidP="004E4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No</w:t>
            </w:r>
          </w:p>
        </w:tc>
        <w:tc>
          <w:tcPr>
            <w:tcW w:w="7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F44EE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Province</w:t>
            </w:r>
          </w:p>
        </w:tc>
        <w:tc>
          <w:tcPr>
            <w:tcW w:w="1368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24AB" w14:textId="60E6EB7C" w:rsidR="00822ED1" w:rsidRPr="002D6E66" w:rsidRDefault="00822ED1" w:rsidP="004E4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9</w:t>
            </w:r>
          </w:p>
        </w:tc>
        <w:tc>
          <w:tcPr>
            <w:tcW w:w="1320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9587" w14:textId="01552096" w:rsidR="00822ED1" w:rsidRPr="002D6E66" w:rsidRDefault="00822ED1" w:rsidP="004E4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</w:t>
            </w:r>
          </w:p>
        </w:tc>
        <w:tc>
          <w:tcPr>
            <w:tcW w:w="1320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83AF9" w14:textId="552BB888" w:rsidR="00822ED1" w:rsidRPr="002D6E66" w:rsidRDefault="00822ED1" w:rsidP="004E48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21</w:t>
            </w:r>
          </w:p>
        </w:tc>
      </w:tr>
      <w:tr w:rsidR="00822ED1" w:rsidRPr="002D6E66" w14:paraId="195A4BE6" w14:textId="77777777" w:rsidTr="00822ED1">
        <w:trPr>
          <w:trHeight w:val="320"/>
        </w:trPr>
        <w:tc>
          <w:tcPr>
            <w:tcW w:w="28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0D609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</w:p>
        </w:tc>
        <w:tc>
          <w:tcPr>
            <w:tcW w:w="7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FE68C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C4315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Qs (ton/</w:t>
            </w:r>
            <w:proofErr w:type="spellStart"/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yr</w:t>
            </w:r>
            <w:proofErr w:type="spellEnd"/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3546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L (kg/m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6BB90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b (Kg/m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43F9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Qs (ton/</w:t>
            </w:r>
            <w:proofErr w:type="spellStart"/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yr</w:t>
            </w:r>
            <w:proofErr w:type="spellEnd"/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9E4C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L (kg/m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78061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b (Kg/m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500F9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Qs (ton/</w:t>
            </w:r>
            <w:proofErr w:type="spellStart"/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yr</w:t>
            </w:r>
            <w:proofErr w:type="spellEnd"/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3457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L (kg/m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A5F3" w14:textId="77777777" w:rsidR="00822ED1" w:rsidRPr="002D6E66" w:rsidRDefault="00822ED1" w:rsidP="004E48E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Bb (Kg/m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vertAlign w:val="superscript"/>
                <w:lang w:val="en-ID"/>
              </w:rPr>
              <w:t>2</w:t>
            </w: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)</w:t>
            </w:r>
          </w:p>
        </w:tc>
      </w:tr>
      <w:tr w:rsidR="00822ED1" w:rsidRPr="002D6E66" w14:paraId="3237DF42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E6A42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F2632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Aceh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8F2D3" w14:textId="2922A82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77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7E5F" w14:textId="16B4E3F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B457" w14:textId="7DBF5D6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73F6E" w14:textId="100A7DE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12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92D91" w14:textId="14CFEBD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5B58A" w14:textId="2DB96A8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2733C" w14:textId="6BF6A7F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258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B9832" w14:textId="480529F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7002" w14:textId="56E15B6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822ED1" w:rsidRPr="002D6E66" w14:paraId="17E8B466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CBB59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C0D09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North Sumat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D0BF5" w14:textId="043E13A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068E1" w14:textId="40D153A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46664" w14:textId="5472B51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8DE53" w14:textId="52E20DA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5E162" w14:textId="5AFFB8F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42E2A" w14:textId="6AAD1CB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BD8A1" w14:textId="43739B8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24406" w14:textId="6C0CCA8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8621C" w14:textId="4A605CC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64A35B7D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D7A01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E671B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Sumat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6627A" w14:textId="7171437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CE346" w14:textId="44CF893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7BF22" w14:textId="2F42613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C58DD" w14:textId="2184987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E423" w14:textId="01AA327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1E1FC" w14:textId="4CED11D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877F" w14:textId="2EBB24F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5CBDD" w14:textId="1638A64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A7DA7" w14:textId="6605A70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320E51BF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9B2DC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4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F83B4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Ria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C6BCE" w14:textId="5EF5EF0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08864" w14:textId="1139D84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D33E7" w14:textId="744EEFB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CFB02" w14:textId="6D29712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709D" w14:textId="388CE05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B1EAA" w14:textId="4E4B169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41B54" w14:textId="1E33B43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92880" w14:textId="4608E76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39F2C" w14:textId="3716B45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5F8C2075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2E267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5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7756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Jamb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309FD" w14:textId="3A67E79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423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3108A" w14:textId="1EDFB90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E71F9" w14:textId="1349B48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3068" w14:textId="116FDA2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76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8BC2E" w14:textId="760F6CD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8059A" w14:textId="51EE65A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BDD6F" w14:textId="70CB771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57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AA1CC" w14:textId="1E87283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DEAF8" w14:textId="2DBA97E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822ED1" w:rsidRPr="002D6E66" w14:paraId="67913F7A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605B8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6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615D2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outh Sumat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FF90C" w14:textId="394F7BC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22072" w14:textId="1CECBC2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7C25" w14:textId="0FC0321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E8344" w14:textId="78703FB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E89DD" w14:textId="56DEE96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BCC09" w14:textId="5AC9537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F5819" w14:textId="6524A7F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3A754" w14:textId="25DB697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6F8BE" w14:textId="6673A67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7F632D45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D1CD6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7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81EB4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engkul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E9483" w14:textId="2563E22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776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45D7A" w14:textId="4121C56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2DCC7" w14:textId="2538D3A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C6E66" w14:textId="30B8613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331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40A0F" w14:textId="4B48E28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2B479" w14:textId="7AE20F1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24352" w14:textId="70AFC6A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5527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D97ED" w14:textId="3B0C96D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A31BD" w14:textId="15E4E7A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</w:tr>
      <w:tr w:rsidR="00822ED1" w:rsidRPr="002D6E66" w14:paraId="21E101C4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CBBF6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8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384A4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Lampung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4ADE" w14:textId="32A5EE3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8DE78" w14:textId="0638C0A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B87CD" w14:textId="495EC9F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56DA7" w14:textId="1D24C34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CA9FC" w14:textId="65C6EA0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20E60" w14:textId="39A8B4F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E4D05" w14:textId="597F5B5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D91FB" w14:textId="744C22D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629DF" w14:textId="708607C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62C01C7C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870E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9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0F89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angka Belitung Island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7C061" w14:textId="31085D9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C1944" w14:textId="240E2EB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1F8E2" w14:textId="1B455A0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5ABE7" w14:textId="4D52591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806E" w14:textId="63743E7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BC8B0" w14:textId="1FCBDFE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EE1C7" w14:textId="48BA622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860F7" w14:textId="39291AB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CBD1E" w14:textId="0F0F5C1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0C713A47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B329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31E3C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Riau Island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BC4D5" w14:textId="0AE6858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ADB7A" w14:textId="61BAC04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7E5C" w14:textId="6680804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65B3F" w14:textId="4980377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7933" w14:textId="3FF82F9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15001" w14:textId="322F1EA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6EBDC" w14:textId="5739A9B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34B48" w14:textId="7DD1A9D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0CBB" w14:textId="7237A89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6F0AE7C0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56F2F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76386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D.K.I Jakart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1D27C" w14:textId="531EEF3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796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4D1D6" w14:textId="2A596CF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2E312" w14:textId="677CB2D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E0BB3" w14:textId="3D952CC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15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3838F" w14:textId="0E0F11D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ABAE5" w14:textId="5CEB778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DB01" w14:textId="2650DE1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207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E79EC" w14:textId="55FD096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8344A" w14:textId="622E5B2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</w:tr>
      <w:tr w:rsidR="00822ED1" w:rsidRPr="002D6E66" w14:paraId="12DF4682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9AE09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6375B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Jaw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67EB7" w14:textId="688561A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94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81876" w14:textId="267AD49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F2284" w14:textId="78F9BF8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BC58B" w14:textId="5F36AF6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4683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6610C" w14:textId="5F0CBFD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5EFB5" w14:textId="1B25901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9F79B" w14:textId="620E5D7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236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CAABC" w14:textId="1B146EA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EB554" w14:textId="29539EE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</w:tr>
      <w:tr w:rsidR="00822ED1" w:rsidRPr="002D6E66" w14:paraId="0885C567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955D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EC3BD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Central Jaw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F0EC" w14:textId="7FBF3D3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96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2373F" w14:textId="4732F5D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E377D" w14:textId="0177405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39AD0" w14:textId="447BDD7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9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06B1" w14:textId="34D6D08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861C9" w14:textId="047DA7A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1950" w14:textId="211AD60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46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3EA3F" w14:textId="509953B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E3575" w14:textId="4E2E859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822ED1" w:rsidRPr="002D6E66" w14:paraId="4EA71911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2ADE7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4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63436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D.I. Yogyakart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DC56B" w14:textId="0B96EAB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9646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B96DA" w14:textId="743D24E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70222" w14:textId="3BB28F7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C37E" w14:textId="052BA23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905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D9D40" w14:textId="19E1879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69058" w14:textId="502564C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C4F9E" w14:textId="6A87CEE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40266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73D77" w14:textId="19C16E1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DA246" w14:textId="0CB5317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</w:tr>
      <w:tr w:rsidR="00822ED1" w:rsidRPr="002D6E66" w14:paraId="65D49890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97F82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5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D925D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East Jaw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4E89B" w14:textId="46AFCE2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C4EAA" w14:textId="54AD927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286C0" w14:textId="07007AC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88064" w14:textId="4922FDC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26AD8" w14:textId="56E2A26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9DDAC" w14:textId="217914E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9FD68" w14:textId="4BCB0E1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B442A" w14:textId="4D42010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2E0BD" w14:textId="4238238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5B03CB1A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A75A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6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9F5C5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ante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66ABF" w14:textId="169E04E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9F59B" w14:textId="578B46D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01B71" w14:textId="6C984F3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9999D" w14:textId="56ADE38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6F487" w14:textId="49DC6E9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FA65F" w14:textId="336D9F2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E87B8" w14:textId="2013177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6566" w14:textId="79B8BA8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3E5CD" w14:textId="419CC4B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1EA93833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39849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7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5FB51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Bal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2141" w14:textId="775A37B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88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37163" w14:textId="50F865A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1B456" w14:textId="4F6BB1E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02B1F" w14:textId="5F815C2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3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322F8" w14:textId="55292DC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174B6" w14:textId="2D7E2C3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74442" w14:textId="4A63DC1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06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25F28" w14:textId="7EEAD1A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970CE" w14:textId="6C934B1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</w:tr>
      <w:tr w:rsidR="00822ED1" w:rsidRPr="002D6E66" w14:paraId="19300B1C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DBA31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8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CD672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Nusa Tengga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BBBCA" w14:textId="5B1C9B4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00F32" w14:textId="38CA7AE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3D0B3" w14:textId="4D809E6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A2D34" w14:textId="67DE0FF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12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51D59" w14:textId="1B9E997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3CA1A" w14:textId="4B90E38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D4181" w14:textId="6581820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3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6C7A7" w14:textId="358EAEC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6510B" w14:textId="150186F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</w:t>
            </w:r>
          </w:p>
        </w:tc>
      </w:tr>
      <w:tr w:rsidR="00822ED1" w:rsidRPr="002D6E66" w14:paraId="3FE676DA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6EB2A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19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89AB9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East Nusa Tenggar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49DB3" w14:textId="63D33EB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A47D" w14:textId="01B91F7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CF552" w14:textId="0438662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478B" w14:textId="6D4EAC6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189F8" w14:textId="16646D4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6CD34" w14:textId="061C1CF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B231F" w14:textId="485DBB5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F574C" w14:textId="79568D0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4BBD4" w14:textId="6951FA7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1DA90E76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63F0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A064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DEAA0" w14:textId="60A5CA8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EF535" w14:textId="047D6C5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1E07A" w14:textId="24EDCEA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D6336" w14:textId="345D301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405FB" w14:textId="3694F7B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62F39" w14:textId="263B08F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E6AAA" w14:textId="5D8F89B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E9DC7" w14:textId="270D6CA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7A099" w14:textId="356F94B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485B758D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C8886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E7DB6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Central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95A80" w14:textId="3B38EA2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1C0DC" w14:textId="731A41C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08207" w14:textId="186B0AB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912AC" w14:textId="42B2C08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E18F1" w14:textId="4F5E483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FA1D4" w14:textId="688297A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01868" w14:textId="5D39D0D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5382E" w14:textId="6026F2A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913DA" w14:textId="041C016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44D1F02F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97684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48D0F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outh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42987" w14:textId="6C0D1D2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9F8E9" w14:textId="65F47D0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EC675" w14:textId="57533AA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038BD" w14:textId="5CB254E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D9A61" w14:textId="2295D91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4E68" w14:textId="163C4D1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4DD73" w14:textId="1F6679E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04D4F" w14:textId="27FF9FD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2A2F2" w14:textId="059EB48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3D8C16F3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825D9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0C973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East Kaliman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D35E4" w14:textId="48B15FC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94213" w14:textId="51120B0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88901" w14:textId="3DD7F70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CA462" w14:textId="2E02EC1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B2634" w14:textId="6423B94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59A97" w14:textId="5877551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87CE2" w14:textId="627C15E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B9E66" w14:textId="3D84D3A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8A704" w14:textId="6D7C0A6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35B16DEF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94198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4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62B79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North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EB732" w14:textId="3AEA2F0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6C4EB" w14:textId="4A5935E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D375A" w14:textId="40823A5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13237" w14:textId="36243F6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03C81" w14:textId="7258D60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DD025" w14:textId="09B9168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6E684" w14:textId="7DA1B5C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564F" w14:textId="424D411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9CE06" w14:textId="0D66D86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77D13570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334AD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5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8BC4C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Central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C755F" w14:textId="1AE779C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504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F751C" w14:textId="6C38185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C8478" w14:textId="2A0DA35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CC81" w14:textId="0051616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252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53B2" w14:textId="739A24E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39D9E" w14:textId="22DDE3B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29AF3" w14:textId="285BFE4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59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F537D" w14:textId="7EE4465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2BBF3" w14:textId="0D06516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</w:t>
            </w:r>
          </w:p>
        </w:tc>
      </w:tr>
      <w:tr w:rsidR="00822ED1" w:rsidRPr="002D6E66" w14:paraId="2C226DF8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BF390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6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BA81D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ulawesi Selatan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D4159" w14:textId="0A57B6F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09A86" w14:textId="090872B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BA15" w14:textId="6471789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38255" w14:textId="798505A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BD463" w14:textId="4BEEBC7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FCE2E" w14:textId="30B5BCC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58A0F" w14:textId="52FD2CA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4900" w14:textId="2E8902F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35FE4" w14:textId="1656117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6EB23349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18927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7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770A3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Southeast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90465" w14:textId="29293FF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135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A4EBC" w14:textId="05A6095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B7D68" w14:textId="5C6310F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C30A" w14:textId="6FCAC25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286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542AE" w14:textId="61FC513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BE433" w14:textId="41633F2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E744F" w14:textId="675F885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644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0D73D" w14:textId="655EB5D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DFF27" w14:textId="38EE014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</w:tr>
      <w:tr w:rsidR="00822ED1" w:rsidRPr="002D6E66" w14:paraId="40F95CE4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67998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8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3A2A6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Gorontalo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37965" w14:textId="08D1379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4EF48" w14:textId="7C29E17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C83F5" w14:textId="470EA43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F2FEF" w14:textId="2B84995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ECD2C" w14:textId="0858B94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1F9A8" w14:textId="5C1ED35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398B7" w14:textId="31CF500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99E6" w14:textId="50CCFF3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AB1F2" w14:textId="3875251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2D805042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D77B6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29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655A3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Sulawesi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023DC" w14:textId="1CDF192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C7A01" w14:textId="3E9E780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12BFD" w14:textId="0D84380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16884" w14:textId="290E5F2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38777" w14:textId="6013FEA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0AF48" w14:textId="675378B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128D6" w14:textId="6B8DD51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85EC1" w14:textId="7F556B9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7D0C1" w14:textId="086AC07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171AF9A6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3CD25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1BDC2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Maluk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9B9F5" w14:textId="32494E7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FB6DC" w14:textId="5BB03DD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6DB02" w14:textId="344350A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A155" w14:textId="62C9E4F1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63043" w14:textId="7AB249A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7A3F" w14:textId="6E2379E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C78C2" w14:textId="74F6E63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9B52" w14:textId="2769F3E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0618B" w14:textId="09A70B8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2DA4DE36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81B5E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1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E9241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North Maluku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DAECB" w14:textId="0BAB3BE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76541" w14:textId="18F6E40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461B4" w14:textId="6465FD0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5103A" w14:textId="71E99ED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C791A" w14:textId="677F64FE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EDA33" w14:textId="7BFC98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A4D3" w14:textId="44B1218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12BBD" w14:textId="60FD668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7B984" w14:textId="35BE5AA5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79D58737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8EC4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2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AC42E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West Papu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4DD6C" w14:textId="6937019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F415E" w14:textId="4D961C7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B716A" w14:textId="461612DB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AC72D" w14:textId="0126AD9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7D0C1" w14:textId="2B2ABA9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059EC" w14:textId="1136079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69C75" w14:textId="2CCDC06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D19BC" w14:textId="03D6BA9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1040E" w14:textId="5F15A06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</w:t>
            </w:r>
          </w:p>
        </w:tc>
      </w:tr>
      <w:tr w:rsidR="00822ED1" w:rsidRPr="002D6E66" w14:paraId="66DC44BF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4C2F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33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45CA6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Papu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32146" w14:textId="39647ECC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6284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05386" w14:textId="2B287298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0EE07" w14:textId="0B652C0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88525" w14:textId="208F7F1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9808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8A6FF" w14:textId="261BC21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B5436" w14:textId="1275CF4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A71B7" w14:textId="2A621C50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1914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921A4" w14:textId="3AFDFCFD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C7834" w14:textId="5E98C3B2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ID"/>
              </w:rPr>
            </w:pPr>
            <w:r w:rsidRPr="00822ED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</w:t>
            </w:r>
          </w:p>
        </w:tc>
      </w:tr>
      <w:tr w:rsidR="00822ED1" w:rsidRPr="002D6E66" w14:paraId="30F5A3B1" w14:textId="77777777" w:rsidTr="00822ED1">
        <w:trPr>
          <w:trHeight w:val="280"/>
        </w:trPr>
        <w:tc>
          <w:tcPr>
            <w:tcW w:w="2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35EB" w14:textId="77777777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color w:val="000000"/>
                <w:sz w:val="17"/>
                <w:szCs w:val="17"/>
                <w:lang w:val="en-ID"/>
              </w:rPr>
              <w:t> 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F4CBE" w14:textId="77777777" w:rsidR="00822ED1" w:rsidRPr="002D6E66" w:rsidRDefault="00822ED1" w:rsidP="00822E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</w:pPr>
            <w:r w:rsidRPr="002D6E66">
              <w:rPr>
                <w:rFonts w:ascii="Times New Roman" w:eastAsia="Times New Roman" w:hAnsi="Times New Roman" w:cs="Times New Roman"/>
                <w:b/>
                <w:bCs/>
                <w:color w:val="000000"/>
                <w:sz w:val="17"/>
                <w:szCs w:val="17"/>
                <w:lang w:val="en-ID"/>
              </w:rPr>
              <w:t>Indonesia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DCBA" w14:textId="639814E4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1270548</w:t>
            </w:r>
          </w:p>
        </w:tc>
        <w:tc>
          <w:tcPr>
            <w:tcW w:w="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C540" w14:textId="5FEF60E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2.49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327DA" w14:textId="210D182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1.59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CBCEC" w14:textId="4467CE26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1394158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884B2" w14:textId="3A321E99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2.76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78E22" w14:textId="5B95C95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1.7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96A7" w14:textId="52D518AA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143626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45884" w14:textId="6BBD4603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2.52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47D3F" w14:textId="7915317F" w:rsidR="00822ED1" w:rsidRPr="002D6E66" w:rsidRDefault="00822ED1" w:rsidP="00822E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ID"/>
              </w:rPr>
            </w:pPr>
            <w:r w:rsidRPr="00822ED1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1.61</w:t>
            </w:r>
          </w:p>
        </w:tc>
      </w:tr>
    </w:tbl>
    <w:p w14:paraId="75C278CD" w14:textId="77777777" w:rsidR="002F7BF8" w:rsidRPr="007D44D6" w:rsidRDefault="002F7BF8" w:rsidP="003D50E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F7BF8" w:rsidRPr="007D44D6" w:rsidSect="00473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735919" w14:textId="77777777" w:rsidR="00A43EA7" w:rsidRDefault="00A43EA7" w:rsidP="00992547">
      <w:pPr>
        <w:spacing w:after="0" w:line="240" w:lineRule="auto"/>
      </w:pPr>
      <w:r>
        <w:separator/>
      </w:r>
    </w:p>
  </w:endnote>
  <w:endnote w:type="continuationSeparator" w:id="0">
    <w:p w14:paraId="01112D57" w14:textId="77777777" w:rsidR="00A43EA7" w:rsidRDefault="00A43EA7" w:rsidP="00992547">
      <w:pPr>
        <w:spacing w:after="0" w:line="240" w:lineRule="auto"/>
      </w:pPr>
      <w:r>
        <w:continuationSeparator/>
      </w:r>
    </w:p>
  </w:endnote>
  <w:endnote w:type="continuationNotice" w:id="1">
    <w:p w14:paraId="5E944522" w14:textId="77777777" w:rsidR="00A43EA7" w:rsidRDefault="00A43E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787071" w14:textId="77777777" w:rsidR="00A43EA7" w:rsidRDefault="00A43EA7" w:rsidP="00992547">
      <w:pPr>
        <w:spacing w:after="0" w:line="240" w:lineRule="auto"/>
      </w:pPr>
      <w:r>
        <w:separator/>
      </w:r>
    </w:p>
  </w:footnote>
  <w:footnote w:type="continuationSeparator" w:id="0">
    <w:p w14:paraId="64BD0256" w14:textId="77777777" w:rsidR="00A43EA7" w:rsidRDefault="00A43EA7" w:rsidP="00992547">
      <w:pPr>
        <w:spacing w:after="0" w:line="240" w:lineRule="auto"/>
      </w:pPr>
      <w:r>
        <w:continuationSeparator/>
      </w:r>
    </w:p>
  </w:footnote>
  <w:footnote w:type="continuationNotice" w:id="1">
    <w:p w14:paraId="691E325B" w14:textId="77777777" w:rsidR="00A43EA7" w:rsidRDefault="00A43E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0576E1"/>
    <w:multiLevelType w:val="multilevel"/>
    <w:tmpl w:val="306E6B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19F7409D"/>
    <w:multiLevelType w:val="multilevel"/>
    <w:tmpl w:val="25824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E15FDA"/>
    <w:multiLevelType w:val="hybridMultilevel"/>
    <w:tmpl w:val="B46E8E1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90011"/>
    <w:multiLevelType w:val="hybridMultilevel"/>
    <w:tmpl w:val="29261628"/>
    <w:lvl w:ilvl="0" w:tplc="C4DE1F4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67EA423E"/>
    <w:multiLevelType w:val="hybridMultilevel"/>
    <w:tmpl w:val="224AC41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C720C"/>
    <w:multiLevelType w:val="hybridMultilevel"/>
    <w:tmpl w:val="1C30AC7E"/>
    <w:lvl w:ilvl="0" w:tplc="DB8AD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3B1B86"/>
    <w:multiLevelType w:val="hybridMultilevel"/>
    <w:tmpl w:val="ABFEBA6E"/>
    <w:lvl w:ilvl="0" w:tplc="E6E2F514">
      <w:start w:val="3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AB50229"/>
    <w:multiLevelType w:val="multilevel"/>
    <w:tmpl w:val="41549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1E0431"/>
    <w:multiLevelType w:val="multilevel"/>
    <w:tmpl w:val="D34219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1786386"/>
    <w:multiLevelType w:val="multilevel"/>
    <w:tmpl w:val="A3DE279E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77E26E4D"/>
    <w:multiLevelType w:val="hybridMultilevel"/>
    <w:tmpl w:val="BDB2006C"/>
    <w:lvl w:ilvl="0" w:tplc="3809000F">
      <w:start w:val="1"/>
      <w:numFmt w:val="decimal"/>
      <w:lvlText w:val="%1."/>
      <w:lvlJc w:val="left"/>
      <w:pPr>
        <w:ind w:left="1429" w:hanging="360"/>
      </w:pPr>
    </w:lvl>
    <w:lvl w:ilvl="1" w:tplc="38090019" w:tentative="1">
      <w:start w:val="1"/>
      <w:numFmt w:val="lowerLetter"/>
      <w:lvlText w:val="%2."/>
      <w:lvlJc w:val="left"/>
      <w:pPr>
        <w:ind w:left="2149" w:hanging="360"/>
      </w:pPr>
    </w:lvl>
    <w:lvl w:ilvl="2" w:tplc="3809001B" w:tentative="1">
      <w:start w:val="1"/>
      <w:numFmt w:val="lowerRoman"/>
      <w:lvlText w:val="%3."/>
      <w:lvlJc w:val="right"/>
      <w:pPr>
        <w:ind w:left="2869" w:hanging="180"/>
      </w:pPr>
    </w:lvl>
    <w:lvl w:ilvl="3" w:tplc="3809000F" w:tentative="1">
      <w:start w:val="1"/>
      <w:numFmt w:val="decimal"/>
      <w:lvlText w:val="%4."/>
      <w:lvlJc w:val="left"/>
      <w:pPr>
        <w:ind w:left="3589" w:hanging="360"/>
      </w:pPr>
    </w:lvl>
    <w:lvl w:ilvl="4" w:tplc="38090019" w:tentative="1">
      <w:start w:val="1"/>
      <w:numFmt w:val="lowerLetter"/>
      <w:lvlText w:val="%5."/>
      <w:lvlJc w:val="left"/>
      <w:pPr>
        <w:ind w:left="4309" w:hanging="360"/>
      </w:pPr>
    </w:lvl>
    <w:lvl w:ilvl="5" w:tplc="3809001B" w:tentative="1">
      <w:start w:val="1"/>
      <w:numFmt w:val="lowerRoman"/>
      <w:lvlText w:val="%6."/>
      <w:lvlJc w:val="right"/>
      <w:pPr>
        <w:ind w:left="5029" w:hanging="180"/>
      </w:pPr>
    </w:lvl>
    <w:lvl w:ilvl="6" w:tplc="3809000F" w:tentative="1">
      <w:start w:val="1"/>
      <w:numFmt w:val="decimal"/>
      <w:lvlText w:val="%7."/>
      <w:lvlJc w:val="left"/>
      <w:pPr>
        <w:ind w:left="5749" w:hanging="360"/>
      </w:pPr>
    </w:lvl>
    <w:lvl w:ilvl="7" w:tplc="38090019" w:tentative="1">
      <w:start w:val="1"/>
      <w:numFmt w:val="lowerLetter"/>
      <w:lvlText w:val="%8."/>
      <w:lvlJc w:val="left"/>
      <w:pPr>
        <w:ind w:left="6469" w:hanging="360"/>
      </w:pPr>
    </w:lvl>
    <w:lvl w:ilvl="8" w:tplc="38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991251779">
    <w:abstractNumId w:val="0"/>
  </w:num>
  <w:num w:numId="2" w16cid:durableId="1821574236">
    <w:abstractNumId w:val="10"/>
  </w:num>
  <w:num w:numId="3" w16cid:durableId="774248204">
    <w:abstractNumId w:val="3"/>
  </w:num>
  <w:num w:numId="4" w16cid:durableId="793982378">
    <w:abstractNumId w:val="9"/>
  </w:num>
  <w:num w:numId="5" w16cid:durableId="1342513631">
    <w:abstractNumId w:val="9"/>
  </w:num>
  <w:num w:numId="6" w16cid:durableId="1385325090">
    <w:abstractNumId w:val="9"/>
  </w:num>
  <w:num w:numId="7" w16cid:durableId="1327629363">
    <w:abstractNumId w:val="9"/>
  </w:num>
  <w:num w:numId="8" w16cid:durableId="976834340">
    <w:abstractNumId w:val="5"/>
  </w:num>
  <w:num w:numId="9" w16cid:durableId="1592008426">
    <w:abstractNumId w:val="2"/>
  </w:num>
  <w:num w:numId="10" w16cid:durableId="477769199">
    <w:abstractNumId w:val="6"/>
  </w:num>
  <w:num w:numId="11" w16cid:durableId="14309371">
    <w:abstractNumId w:val="1"/>
  </w:num>
  <w:num w:numId="12" w16cid:durableId="449514325">
    <w:abstractNumId w:val="4"/>
  </w:num>
  <w:num w:numId="13" w16cid:durableId="960265712">
    <w:abstractNumId w:val="8"/>
  </w:num>
  <w:num w:numId="14" w16cid:durableId="7866980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IyNDIwNQSyTJV0lIJTi4sz8/NACgxNagHRiUpV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pw2pw0vf2sa9eespxpp5f2wpsat5p202wp&quot;&gt;sugarcan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6&lt;/item&gt;&lt;item&gt;37&lt;/item&gt;&lt;item&gt;38&lt;/item&gt;&lt;item&gt;39&lt;/item&gt;&lt;/record-ids&gt;&lt;/item&gt;&lt;/Libraries&gt;"/>
  </w:docVars>
  <w:rsids>
    <w:rsidRoot w:val="001F4A3C"/>
    <w:rsid w:val="00000CCC"/>
    <w:rsid w:val="000055A6"/>
    <w:rsid w:val="00006414"/>
    <w:rsid w:val="00013760"/>
    <w:rsid w:val="0001691F"/>
    <w:rsid w:val="00017265"/>
    <w:rsid w:val="00020355"/>
    <w:rsid w:val="00021875"/>
    <w:rsid w:val="000218D6"/>
    <w:rsid w:val="00022C1B"/>
    <w:rsid w:val="0002524D"/>
    <w:rsid w:val="00025316"/>
    <w:rsid w:val="000264F6"/>
    <w:rsid w:val="00027A21"/>
    <w:rsid w:val="00027C6B"/>
    <w:rsid w:val="00030D63"/>
    <w:rsid w:val="000318F5"/>
    <w:rsid w:val="00032C78"/>
    <w:rsid w:val="000376D8"/>
    <w:rsid w:val="00042245"/>
    <w:rsid w:val="00042C65"/>
    <w:rsid w:val="00046C29"/>
    <w:rsid w:val="00050CE1"/>
    <w:rsid w:val="000524BF"/>
    <w:rsid w:val="0005306C"/>
    <w:rsid w:val="00056036"/>
    <w:rsid w:val="000600C4"/>
    <w:rsid w:val="000609BD"/>
    <w:rsid w:val="00064F33"/>
    <w:rsid w:val="0006697B"/>
    <w:rsid w:val="00066F57"/>
    <w:rsid w:val="00067963"/>
    <w:rsid w:val="0007030F"/>
    <w:rsid w:val="00070D13"/>
    <w:rsid w:val="000729F2"/>
    <w:rsid w:val="0007376C"/>
    <w:rsid w:val="00081B79"/>
    <w:rsid w:val="00082BA6"/>
    <w:rsid w:val="00082E47"/>
    <w:rsid w:val="00084FB2"/>
    <w:rsid w:val="000867FE"/>
    <w:rsid w:val="00086A50"/>
    <w:rsid w:val="00087563"/>
    <w:rsid w:val="00087F9B"/>
    <w:rsid w:val="00090076"/>
    <w:rsid w:val="0009114A"/>
    <w:rsid w:val="000916D0"/>
    <w:rsid w:val="000918B1"/>
    <w:rsid w:val="00091E97"/>
    <w:rsid w:val="0009222A"/>
    <w:rsid w:val="00092EB4"/>
    <w:rsid w:val="00094F0C"/>
    <w:rsid w:val="00094F2F"/>
    <w:rsid w:val="0009569E"/>
    <w:rsid w:val="00095F11"/>
    <w:rsid w:val="00096333"/>
    <w:rsid w:val="00096D67"/>
    <w:rsid w:val="000A04F0"/>
    <w:rsid w:val="000A16F4"/>
    <w:rsid w:val="000A1D5E"/>
    <w:rsid w:val="000A48B7"/>
    <w:rsid w:val="000A5906"/>
    <w:rsid w:val="000A6C56"/>
    <w:rsid w:val="000A7289"/>
    <w:rsid w:val="000B16F5"/>
    <w:rsid w:val="000B19F5"/>
    <w:rsid w:val="000B3269"/>
    <w:rsid w:val="000B6A3D"/>
    <w:rsid w:val="000B7856"/>
    <w:rsid w:val="000C0AD2"/>
    <w:rsid w:val="000C38BF"/>
    <w:rsid w:val="000C5703"/>
    <w:rsid w:val="000C70C8"/>
    <w:rsid w:val="000D0063"/>
    <w:rsid w:val="000D19E5"/>
    <w:rsid w:val="000D1FE9"/>
    <w:rsid w:val="000D2DA9"/>
    <w:rsid w:val="000D7742"/>
    <w:rsid w:val="000E0078"/>
    <w:rsid w:val="000E05BC"/>
    <w:rsid w:val="000E27F7"/>
    <w:rsid w:val="000E300B"/>
    <w:rsid w:val="000E6188"/>
    <w:rsid w:val="000E72D0"/>
    <w:rsid w:val="000F1ACE"/>
    <w:rsid w:val="000F2D7F"/>
    <w:rsid w:val="000F2DCA"/>
    <w:rsid w:val="000F30F8"/>
    <w:rsid w:val="000F3F50"/>
    <w:rsid w:val="000F49A9"/>
    <w:rsid w:val="000F4F16"/>
    <w:rsid w:val="000F6C37"/>
    <w:rsid w:val="0010005B"/>
    <w:rsid w:val="00101AE4"/>
    <w:rsid w:val="00101D3C"/>
    <w:rsid w:val="0010225F"/>
    <w:rsid w:val="00105C05"/>
    <w:rsid w:val="00106F0E"/>
    <w:rsid w:val="001070AB"/>
    <w:rsid w:val="001072FE"/>
    <w:rsid w:val="00110DC5"/>
    <w:rsid w:val="00111E06"/>
    <w:rsid w:val="001129C7"/>
    <w:rsid w:val="00120A9A"/>
    <w:rsid w:val="0012137E"/>
    <w:rsid w:val="00121D8F"/>
    <w:rsid w:val="00123D28"/>
    <w:rsid w:val="00125AD1"/>
    <w:rsid w:val="00126CCE"/>
    <w:rsid w:val="001331AA"/>
    <w:rsid w:val="001337EF"/>
    <w:rsid w:val="00135249"/>
    <w:rsid w:val="00135280"/>
    <w:rsid w:val="001352BA"/>
    <w:rsid w:val="00136749"/>
    <w:rsid w:val="0013782B"/>
    <w:rsid w:val="00140484"/>
    <w:rsid w:val="00141778"/>
    <w:rsid w:val="00141C65"/>
    <w:rsid w:val="00142106"/>
    <w:rsid w:val="00143A13"/>
    <w:rsid w:val="0014454C"/>
    <w:rsid w:val="00146033"/>
    <w:rsid w:val="00151D3E"/>
    <w:rsid w:val="00152931"/>
    <w:rsid w:val="001540E3"/>
    <w:rsid w:val="00155CE6"/>
    <w:rsid w:val="00155E51"/>
    <w:rsid w:val="00165298"/>
    <w:rsid w:val="00165AB2"/>
    <w:rsid w:val="001661EF"/>
    <w:rsid w:val="0016648C"/>
    <w:rsid w:val="00166AB0"/>
    <w:rsid w:val="00167DDC"/>
    <w:rsid w:val="00171C18"/>
    <w:rsid w:val="0017207C"/>
    <w:rsid w:val="0017349A"/>
    <w:rsid w:val="00173736"/>
    <w:rsid w:val="00174A0A"/>
    <w:rsid w:val="00175739"/>
    <w:rsid w:val="00176A9A"/>
    <w:rsid w:val="00180607"/>
    <w:rsid w:val="00181818"/>
    <w:rsid w:val="00181D04"/>
    <w:rsid w:val="0018400E"/>
    <w:rsid w:val="00184462"/>
    <w:rsid w:val="0018466B"/>
    <w:rsid w:val="00185262"/>
    <w:rsid w:val="00190C74"/>
    <w:rsid w:val="001913D2"/>
    <w:rsid w:val="0019272F"/>
    <w:rsid w:val="00192D77"/>
    <w:rsid w:val="00193161"/>
    <w:rsid w:val="001943E1"/>
    <w:rsid w:val="0019487B"/>
    <w:rsid w:val="00194CCA"/>
    <w:rsid w:val="001951FD"/>
    <w:rsid w:val="001A069E"/>
    <w:rsid w:val="001A252A"/>
    <w:rsid w:val="001A2929"/>
    <w:rsid w:val="001A2D49"/>
    <w:rsid w:val="001A43BB"/>
    <w:rsid w:val="001A4EDB"/>
    <w:rsid w:val="001A6AFC"/>
    <w:rsid w:val="001A7C60"/>
    <w:rsid w:val="001A7D9E"/>
    <w:rsid w:val="001B0949"/>
    <w:rsid w:val="001B0A5F"/>
    <w:rsid w:val="001B1F23"/>
    <w:rsid w:val="001B267F"/>
    <w:rsid w:val="001B2C4B"/>
    <w:rsid w:val="001B4393"/>
    <w:rsid w:val="001C055C"/>
    <w:rsid w:val="001C5885"/>
    <w:rsid w:val="001C5F01"/>
    <w:rsid w:val="001C6485"/>
    <w:rsid w:val="001D1311"/>
    <w:rsid w:val="001D26A0"/>
    <w:rsid w:val="001D2DBB"/>
    <w:rsid w:val="001D5FB8"/>
    <w:rsid w:val="001D7113"/>
    <w:rsid w:val="001D71A6"/>
    <w:rsid w:val="001D7DE1"/>
    <w:rsid w:val="001E046C"/>
    <w:rsid w:val="001E0479"/>
    <w:rsid w:val="001E25FF"/>
    <w:rsid w:val="001E2638"/>
    <w:rsid w:val="001E2982"/>
    <w:rsid w:val="001E2A4A"/>
    <w:rsid w:val="001E3AA8"/>
    <w:rsid w:val="001E4D53"/>
    <w:rsid w:val="001E639E"/>
    <w:rsid w:val="001E7120"/>
    <w:rsid w:val="001E72D7"/>
    <w:rsid w:val="001F06E4"/>
    <w:rsid w:val="001F0A89"/>
    <w:rsid w:val="001F1AFF"/>
    <w:rsid w:val="001F2D9F"/>
    <w:rsid w:val="001F471F"/>
    <w:rsid w:val="001F4A3C"/>
    <w:rsid w:val="001F57B2"/>
    <w:rsid w:val="001F621A"/>
    <w:rsid w:val="00200069"/>
    <w:rsid w:val="00200754"/>
    <w:rsid w:val="00202898"/>
    <w:rsid w:val="00203279"/>
    <w:rsid w:val="0020549F"/>
    <w:rsid w:val="00210BA6"/>
    <w:rsid w:val="0021193B"/>
    <w:rsid w:val="00212312"/>
    <w:rsid w:val="00214B80"/>
    <w:rsid w:val="0022215D"/>
    <w:rsid w:val="00232FAC"/>
    <w:rsid w:val="00233DCF"/>
    <w:rsid w:val="00233F63"/>
    <w:rsid w:val="00234987"/>
    <w:rsid w:val="00235DD5"/>
    <w:rsid w:val="002377F1"/>
    <w:rsid w:val="00241D6D"/>
    <w:rsid w:val="00241F77"/>
    <w:rsid w:val="00242443"/>
    <w:rsid w:val="00245BC6"/>
    <w:rsid w:val="002465B5"/>
    <w:rsid w:val="002477BD"/>
    <w:rsid w:val="00250DBD"/>
    <w:rsid w:val="002532A0"/>
    <w:rsid w:val="002552A3"/>
    <w:rsid w:val="00255D7C"/>
    <w:rsid w:val="002565F9"/>
    <w:rsid w:val="00257A7A"/>
    <w:rsid w:val="00262140"/>
    <w:rsid w:val="00262203"/>
    <w:rsid w:val="0026339B"/>
    <w:rsid w:val="00263517"/>
    <w:rsid w:val="00263D5D"/>
    <w:rsid w:val="00265A78"/>
    <w:rsid w:val="002665DF"/>
    <w:rsid w:val="00267F93"/>
    <w:rsid w:val="00271E6F"/>
    <w:rsid w:val="00273DB4"/>
    <w:rsid w:val="002765B4"/>
    <w:rsid w:val="00276F47"/>
    <w:rsid w:val="00281456"/>
    <w:rsid w:val="00282097"/>
    <w:rsid w:val="002821DC"/>
    <w:rsid w:val="00283DB3"/>
    <w:rsid w:val="00284BF0"/>
    <w:rsid w:val="00284DA0"/>
    <w:rsid w:val="00285052"/>
    <w:rsid w:val="00290989"/>
    <w:rsid w:val="00291080"/>
    <w:rsid w:val="002918C6"/>
    <w:rsid w:val="00291DC8"/>
    <w:rsid w:val="002A4B7E"/>
    <w:rsid w:val="002A6F69"/>
    <w:rsid w:val="002B4AEE"/>
    <w:rsid w:val="002B513B"/>
    <w:rsid w:val="002C0784"/>
    <w:rsid w:val="002C0BD0"/>
    <w:rsid w:val="002C485A"/>
    <w:rsid w:val="002C620F"/>
    <w:rsid w:val="002C7D07"/>
    <w:rsid w:val="002D050D"/>
    <w:rsid w:val="002D3C9B"/>
    <w:rsid w:val="002D6779"/>
    <w:rsid w:val="002D6A18"/>
    <w:rsid w:val="002D6E66"/>
    <w:rsid w:val="002D72A3"/>
    <w:rsid w:val="002E0283"/>
    <w:rsid w:val="002E307D"/>
    <w:rsid w:val="002E3FE1"/>
    <w:rsid w:val="002E758F"/>
    <w:rsid w:val="002E7A16"/>
    <w:rsid w:val="002F0DCB"/>
    <w:rsid w:val="002F1E82"/>
    <w:rsid w:val="002F4E15"/>
    <w:rsid w:val="002F65DF"/>
    <w:rsid w:val="002F6C79"/>
    <w:rsid w:val="002F6ED5"/>
    <w:rsid w:val="002F7BD4"/>
    <w:rsid w:val="002F7BF8"/>
    <w:rsid w:val="00300596"/>
    <w:rsid w:val="00300ECB"/>
    <w:rsid w:val="00302237"/>
    <w:rsid w:val="00303FCF"/>
    <w:rsid w:val="00306AE3"/>
    <w:rsid w:val="003075FE"/>
    <w:rsid w:val="003131E8"/>
    <w:rsid w:val="0032173B"/>
    <w:rsid w:val="003218A5"/>
    <w:rsid w:val="0032344F"/>
    <w:rsid w:val="00326283"/>
    <w:rsid w:val="003267C4"/>
    <w:rsid w:val="00332410"/>
    <w:rsid w:val="00336E9A"/>
    <w:rsid w:val="00336F63"/>
    <w:rsid w:val="00337D83"/>
    <w:rsid w:val="003413A8"/>
    <w:rsid w:val="00344456"/>
    <w:rsid w:val="00346D11"/>
    <w:rsid w:val="00347B20"/>
    <w:rsid w:val="00351269"/>
    <w:rsid w:val="00351B10"/>
    <w:rsid w:val="00351CEB"/>
    <w:rsid w:val="0035253A"/>
    <w:rsid w:val="00352A2D"/>
    <w:rsid w:val="00352BFA"/>
    <w:rsid w:val="00352FD5"/>
    <w:rsid w:val="00355379"/>
    <w:rsid w:val="00357E9B"/>
    <w:rsid w:val="003617A2"/>
    <w:rsid w:val="00361D14"/>
    <w:rsid w:val="003621DC"/>
    <w:rsid w:val="003635D1"/>
    <w:rsid w:val="00363970"/>
    <w:rsid w:val="00371A09"/>
    <w:rsid w:val="0037569E"/>
    <w:rsid w:val="00380D8A"/>
    <w:rsid w:val="00380F37"/>
    <w:rsid w:val="00380F82"/>
    <w:rsid w:val="00382954"/>
    <w:rsid w:val="00383686"/>
    <w:rsid w:val="00384867"/>
    <w:rsid w:val="00390526"/>
    <w:rsid w:val="0039143E"/>
    <w:rsid w:val="003916F5"/>
    <w:rsid w:val="003919D9"/>
    <w:rsid w:val="00391C8C"/>
    <w:rsid w:val="00394D21"/>
    <w:rsid w:val="0039664A"/>
    <w:rsid w:val="003A01AB"/>
    <w:rsid w:val="003A0A5C"/>
    <w:rsid w:val="003A129E"/>
    <w:rsid w:val="003A28FF"/>
    <w:rsid w:val="003A46E3"/>
    <w:rsid w:val="003A5288"/>
    <w:rsid w:val="003A5835"/>
    <w:rsid w:val="003B002A"/>
    <w:rsid w:val="003B0E64"/>
    <w:rsid w:val="003B36F1"/>
    <w:rsid w:val="003B39DC"/>
    <w:rsid w:val="003B6843"/>
    <w:rsid w:val="003B6B1B"/>
    <w:rsid w:val="003B6CAA"/>
    <w:rsid w:val="003C1707"/>
    <w:rsid w:val="003C1B26"/>
    <w:rsid w:val="003C3927"/>
    <w:rsid w:val="003C4911"/>
    <w:rsid w:val="003C5042"/>
    <w:rsid w:val="003D2328"/>
    <w:rsid w:val="003D2BA1"/>
    <w:rsid w:val="003D50EE"/>
    <w:rsid w:val="003D7BCD"/>
    <w:rsid w:val="003E12C6"/>
    <w:rsid w:val="003E15DB"/>
    <w:rsid w:val="003E2141"/>
    <w:rsid w:val="003E25CE"/>
    <w:rsid w:val="003E45B4"/>
    <w:rsid w:val="003E4918"/>
    <w:rsid w:val="003E6B72"/>
    <w:rsid w:val="003F0F9D"/>
    <w:rsid w:val="003F1606"/>
    <w:rsid w:val="003F2417"/>
    <w:rsid w:val="003F2DEB"/>
    <w:rsid w:val="003F37F0"/>
    <w:rsid w:val="003F672F"/>
    <w:rsid w:val="003F6FC8"/>
    <w:rsid w:val="00400E9B"/>
    <w:rsid w:val="00401102"/>
    <w:rsid w:val="004013B8"/>
    <w:rsid w:val="004037A2"/>
    <w:rsid w:val="00404A20"/>
    <w:rsid w:val="00404CA4"/>
    <w:rsid w:val="0040510D"/>
    <w:rsid w:val="00406EEC"/>
    <w:rsid w:val="00410502"/>
    <w:rsid w:val="0041096C"/>
    <w:rsid w:val="00411B18"/>
    <w:rsid w:val="00412EF9"/>
    <w:rsid w:val="00414808"/>
    <w:rsid w:val="0041509D"/>
    <w:rsid w:val="00417F09"/>
    <w:rsid w:val="00421256"/>
    <w:rsid w:val="004217B2"/>
    <w:rsid w:val="004222F7"/>
    <w:rsid w:val="00423417"/>
    <w:rsid w:val="004237BA"/>
    <w:rsid w:val="004257AB"/>
    <w:rsid w:val="00425EB6"/>
    <w:rsid w:val="0042627B"/>
    <w:rsid w:val="00426DEE"/>
    <w:rsid w:val="00427D0B"/>
    <w:rsid w:val="00427D5F"/>
    <w:rsid w:val="00431201"/>
    <w:rsid w:val="00435605"/>
    <w:rsid w:val="00435FD9"/>
    <w:rsid w:val="00440BC0"/>
    <w:rsid w:val="0044132B"/>
    <w:rsid w:val="00441D2B"/>
    <w:rsid w:val="00442917"/>
    <w:rsid w:val="00443862"/>
    <w:rsid w:val="004472E3"/>
    <w:rsid w:val="004477A8"/>
    <w:rsid w:val="004477F1"/>
    <w:rsid w:val="00450147"/>
    <w:rsid w:val="004503E3"/>
    <w:rsid w:val="004547EC"/>
    <w:rsid w:val="00454F07"/>
    <w:rsid w:val="004557E8"/>
    <w:rsid w:val="004562B5"/>
    <w:rsid w:val="004568B0"/>
    <w:rsid w:val="00457C3F"/>
    <w:rsid w:val="00460878"/>
    <w:rsid w:val="00462821"/>
    <w:rsid w:val="004630B6"/>
    <w:rsid w:val="0046702D"/>
    <w:rsid w:val="004701BD"/>
    <w:rsid w:val="004722F8"/>
    <w:rsid w:val="0047295C"/>
    <w:rsid w:val="00473B3D"/>
    <w:rsid w:val="0048120D"/>
    <w:rsid w:val="004831E1"/>
    <w:rsid w:val="004845F2"/>
    <w:rsid w:val="00484B0E"/>
    <w:rsid w:val="004852FD"/>
    <w:rsid w:val="00485E2B"/>
    <w:rsid w:val="00486DD9"/>
    <w:rsid w:val="004872C6"/>
    <w:rsid w:val="00492AD4"/>
    <w:rsid w:val="00494AD9"/>
    <w:rsid w:val="00495F69"/>
    <w:rsid w:val="00496E0E"/>
    <w:rsid w:val="004A157E"/>
    <w:rsid w:val="004A2B49"/>
    <w:rsid w:val="004A399E"/>
    <w:rsid w:val="004A4B18"/>
    <w:rsid w:val="004A6ADD"/>
    <w:rsid w:val="004A70C8"/>
    <w:rsid w:val="004A7184"/>
    <w:rsid w:val="004B0A19"/>
    <w:rsid w:val="004B1858"/>
    <w:rsid w:val="004B48F3"/>
    <w:rsid w:val="004B4C1F"/>
    <w:rsid w:val="004B5226"/>
    <w:rsid w:val="004B711C"/>
    <w:rsid w:val="004C3D10"/>
    <w:rsid w:val="004D05C6"/>
    <w:rsid w:val="004D10D6"/>
    <w:rsid w:val="004D1A27"/>
    <w:rsid w:val="004D28F9"/>
    <w:rsid w:val="004D32DC"/>
    <w:rsid w:val="004D604C"/>
    <w:rsid w:val="004D7CDA"/>
    <w:rsid w:val="004E0038"/>
    <w:rsid w:val="004E1A5F"/>
    <w:rsid w:val="004E26EF"/>
    <w:rsid w:val="004E2BA2"/>
    <w:rsid w:val="004E3859"/>
    <w:rsid w:val="004E3EC5"/>
    <w:rsid w:val="004E73E6"/>
    <w:rsid w:val="004F2917"/>
    <w:rsid w:val="004F294E"/>
    <w:rsid w:val="004F65B2"/>
    <w:rsid w:val="004F6C77"/>
    <w:rsid w:val="0050015D"/>
    <w:rsid w:val="00502240"/>
    <w:rsid w:val="005023BD"/>
    <w:rsid w:val="005030F0"/>
    <w:rsid w:val="00503435"/>
    <w:rsid w:val="005065A9"/>
    <w:rsid w:val="00510B9F"/>
    <w:rsid w:val="00511372"/>
    <w:rsid w:val="00511E95"/>
    <w:rsid w:val="005126A8"/>
    <w:rsid w:val="00512C47"/>
    <w:rsid w:val="00515D6F"/>
    <w:rsid w:val="00517198"/>
    <w:rsid w:val="00517A0C"/>
    <w:rsid w:val="00517F0D"/>
    <w:rsid w:val="005221A6"/>
    <w:rsid w:val="00523051"/>
    <w:rsid w:val="0052394E"/>
    <w:rsid w:val="00523BEA"/>
    <w:rsid w:val="00524497"/>
    <w:rsid w:val="005244C2"/>
    <w:rsid w:val="00524FC5"/>
    <w:rsid w:val="005252A6"/>
    <w:rsid w:val="00526C91"/>
    <w:rsid w:val="0053093D"/>
    <w:rsid w:val="005355B2"/>
    <w:rsid w:val="00536BD5"/>
    <w:rsid w:val="005426EC"/>
    <w:rsid w:val="0054345A"/>
    <w:rsid w:val="00543C85"/>
    <w:rsid w:val="005447C5"/>
    <w:rsid w:val="005455CC"/>
    <w:rsid w:val="00546D7C"/>
    <w:rsid w:val="0055014D"/>
    <w:rsid w:val="00550BD7"/>
    <w:rsid w:val="00552F65"/>
    <w:rsid w:val="00553301"/>
    <w:rsid w:val="00553428"/>
    <w:rsid w:val="00553D11"/>
    <w:rsid w:val="00554035"/>
    <w:rsid w:val="0055428F"/>
    <w:rsid w:val="00554F58"/>
    <w:rsid w:val="005565B8"/>
    <w:rsid w:val="00556D99"/>
    <w:rsid w:val="00557C12"/>
    <w:rsid w:val="005604CC"/>
    <w:rsid w:val="005608B0"/>
    <w:rsid w:val="005612F0"/>
    <w:rsid w:val="0056133E"/>
    <w:rsid w:val="00561CBA"/>
    <w:rsid w:val="005622D1"/>
    <w:rsid w:val="00563173"/>
    <w:rsid w:val="00563DBB"/>
    <w:rsid w:val="00566595"/>
    <w:rsid w:val="00567598"/>
    <w:rsid w:val="00570D05"/>
    <w:rsid w:val="00573020"/>
    <w:rsid w:val="00573FB5"/>
    <w:rsid w:val="00575E9E"/>
    <w:rsid w:val="00575ECA"/>
    <w:rsid w:val="00580012"/>
    <w:rsid w:val="00581CFE"/>
    <w:rsid w:val="00582A5C"/>
    <w:rsid w:val="00583CED"/>
    <w:rsid w:val="00583D95"/>
    <w:rsid w:val="00590D00"/>
    <w:rsid w:val="005917E3"/>
    <w:rsid w:val="00591B15"/>
    <w:rsid w:val="00593D42"/>
    <w:rsid w:val="005A13E2"/>
    <w:rsid w:val="005A2423"/>
    <w:rsid w:val="005A3230"/>
    <w:rsid w:val="005A345A"/>
    <w:rsid w:val="005A6C74"/>
    <w:rsid w:val="005A70C4"/>
    <w:rsid w:val="005A720D"/>
    <w:rsid w:val="005B0931"/>
    <w:rsid w:val="005B186B"/>
    <w:rsid w:val="005B25E9"/>
    <w:rsid w:val="005B67E8"/>
    <w:rsid w:val="005B6F58"/>
    <w:rsid w:val="005C0318"/>
    <w:rsid w:val="005C062F"/>
    <w:rsid w:val="005C0775"/>
    <w:rsid w:val="005C0F58"/>
    <w:rsid w:val="005C24EF"/>
    <w:rsid w:val="005C4B6F"/>
    <w:rsid w:val="005D1293"/>
    <w:rsid w:val="005D1345"/>
    <w:rsid w:val="005D4638"/>
    <w:rsid w:val="005D4D3B"/>
    <w:rsid w:val="005D5266"/>
    <w:rsid w:val="005D5DD0"/>
    <w:rsid w:val="005D7B1D"/>
    <w:rsid w:val="005E060D"/>
    <w:rsid w:val="005E3EBC"/>
    <w:rsid w:val="005E45FC"/>
    <w:rsid w:val="005E48CF"/>
    <w:rsid w:val="005E4A4D"/>
    <w:rsid w:val="005E5CD6"/>
    <w:rsid w:val="005E7560"/>
    <w:rsid w:val="005E7B54"/>
    <w:rsid w:val="005E7C38"/>
    <w:rsid w:val="005F067A"/>
    <w:rsid w:val="005F139F"/>
    <w:rsid w:val="005F2C9D"/>
    <w:rsid w:val="005F3CBC"/>
    <w:rsid w:val="005F4E0B"/>
    <w:rsid w:val="005F4FCA"/>
    <w:rsid w:val="005F51FC"/>
    <w:rsid w:val="005F5B15"/>
    <w:rsid w:val="0060065E"/>
    <w:rsid w:val="0060082D"/>
    <w:rsid w:val="006021E8"/>
    <w:rsid w:val="00603262"/>
    <w:rsid w:val="00610CB4"/>
    <w:rsid w:val="006118F4"/>
    <w:rsid w:val="00611E74"/>
    <w:rsid w:val="00612436"/>
    <w:rsid w:val="0061313F"/>
    <w:rsid w:val="00613667"/>
    <w:rsid w:val="00613C46"/>
    <w:rsid w:val="006143EC"/>
    <w:rsid w:val="00614EC6"/>
    <w:rsid w:val="0061784C"/>
    <w:rsid w:val="0062179F"/>
    <w:rsid w:val="00623363"/>
    <w:rsid w:val="006247D2"/>
    <w:rsid w:val="00625002"/>
    <w:rsid w:val="00625FA4"/>
    <w:rsid w:val="006270A4"/>
    <w:rsid w:val="006277ED"/>
    <w:rsid w:val="00630A7D"/>
    <w:rsid w:val="00631044"/>
    <w:rsid w:val="006327A3"/>
    <w:rsid w:val="006329F0"/>
    <w:rsid w:val="0063741B"/>
    <w:rsid w:val="00637CD8"/>
    <w:rsid w:val="00640BFF"/>
    <w:rsid w:val="00642A19"/>
    <w:rsid w:val="00644055"/>
    <w:rsid w:val="006445CA"/>
    <w:rsid w:val="00645CD6"/>
    <w:rsid w:val="0064635F"/>
    <w:rsid w:val="00647AA7"/>
    <w:rsid w:val="00647C89"/>
    <w:rsid w:val="0065122E"/>
    <w:rsid w:val="00651331"/>
    <w:rsid w:val="00652016"/>
    <w:rsid w:val="00653D1B"/>
    <w:rsid w:val="00656702"/>
    <w:rsid w:val="006577AA"/>
    <w:rsid w:val="006608EC"/>
    <w:rsid w:val="00661B87"/>
    <w:rsid w:val="00661BA0"/>
    <w:rsid w:val="00663BAA"/>
    <w:rsid w:val="006644CC"/>
    <w:rsid w:val="0066586E"/>
    <w:rsid w:val="00665B80"/>
    <w:rsid w:val="006666DC"/>
    <w:rsid w:val="00667CBF"/>
    <w:rsid w:val="0067254E"/>
    <w:rsid w:val="00683AD2"/>
    <w:rsid w:val="00683D40"/>
    <w:rsid w:val="00685CE2"/>
    <w:rsid w:val="00686F0B"/>
    <w:rsid w:val="00692229"/>
    <w:rsid w:val="0069483E"/>
    <w:rsid w:val="0069539F"/>
    <w:rsid w:val="00696D33"/>
    <w:rsid w:val="006972B0"/>
    <w:rsid w:val="006A173F"/>
    <w:rsid w:val="006A241F"/>
    <w:rsid w:val="006A346B"/>
    <w:rsid w:val="006A4ECD"/>
    <w:rsid w:val="006A6427"/>
    <w:rsid w:val="006A651F"/>
    <w:rsid w:val="006B0089"/>
    <w:rsid w:val="006B10E7"/>
    <w:rsid w:val="006B1735"/>
    <w:rsid w:val="006B1BB4"/>
    <w:rsid w:val="006B1C6E"/>
    <w:rsid w:val="006B40E1"/>
    <w:rsid w:val="006B4566"/>
    <w:rsid w:val="006B52E2"/>
    <w:rsid w:val="006C0077"/>
    <w:rsid w:val="006C2724"/>
    <w:rsid w:val="006C2AA0"/>
    <w:rsid w:val="006C3780"/>
    <w:rsid w:val="006C4B03"/>
    <w:rsid w:val="006C5788"/>
    <w:rsid w:val="006C7F02"/>
    <w:rsid w:val="006D2389"/>
    <w:rsid w:val="006D3505"/>
    <w:rsid w:val="006D3B08"/>
    <w:rsid w:val="006D4F70"/>
    <w:rsid w:val="006D5965"/>
    <w:rsid w:val="006D5D12"/>
    <w:rsid w:val="006D6907"/>
    <w:rsid w:val="006D6EBA"/>
    <w:rsid w:val="006E149C"/>
    <w:rsid w:val="006E36A1"/>
    <w:rsid w:val="006E6AC0"/>
    <w:rsid w:val="006F1495"/>
    <w:rsid w:val="006F2356"/>
    <w:rsid w:val="006F24EB"/>
    <w:rsid w:val="006F5A3B"/>
    <w:rsid w:val="007005DE"/>
    <w:rsid w:val="00702A97"/>
    <w:rsid w:val="0070414C"/>
    <w:rsid w:val="00704CD2"/>
    <w:rsid w:val="00705794"/>
    <w:rsid w:val="00705CD9"/>
    <w:rsid w:val="007062D3"/>
    <w:rsid w:val="007065D0"/>
    <w:rsid w:val="007076D5"/>
    <w:rsid w:val="00710E04"/>
    <w:rsid w:val="007117D2"/>
    <w:rsid w:val="00712A95"/>
    <w:rsid w:val="00715014"/>
    <w:rsid w:val="00715242"/>
    <w:rsid w:val="00716E00"/>
    <w:rsid w:val="00717ACB"/>
    <w:rsid w:val="00722A75"/>
    <w:rsid w:val="00724D8D"/>
    <w:rsid w:val="00725122"/>
    <w:rsid w:val="007252DC"/>
    <w:rsid w:val="007255E7"/>
    <w:rsid w:val="00725908"/>
    <w:rsid w:val="0072715D"/>
    <w:rsid w:val="0072721D"/>
    <w:rsid w:val="00732A0D"/>
    <w:rsid w:val="00733DC4"/>
    <w:rsid w:val="0073422D"/>
    <w:rsid w:val="00735DF2"/>
    <w:rsid w:val="00736FD9"/>
    <w:rsid w:val="0074050A"/>
    <w:rsid w:val="007439BF"/>
    <w:rsid w:val="00743F1D"/>
    <w:rsid w:val="00745542"/>
    <w:rsid w:val="00747A2A"/>
    <w:rsid w:val="00750FC7"/>
    <w:rsid w:val="00751394"/>
    <w:rsid w:val="00751D4A"/>
    <w:rsid w:val="007549F5"/>
    <w:rsid w:val="007568C0"/>
    <w:rsid w:val="0075721D"/>
    <w:rsid w:val="00757ED6"/>
    <w:rsid w:val="00760E41"/>
    <w:rsid w:val="007613F3"/>
    <w:rsid w:val="007643C4"/>
    <w:rsid w:val="00766F75"/>
    <w:rsid w:val="007676DA"/>
    <w:rsid w:val="0077459F"/>
    <w:rsid w:val="0077490E"/>
    <w:rsid w:val="00780DC7"/>
    <w:rsid w:val="00782630"/>
    <w:rsid w:val="0078403A"/>
    <w:rsid w:val="007901C4"/>
    <w:rsid w:val="00790670"/>
    <w:rsid w:val="00790D5E"/>
    <w:rsid w:val="007912BE"/>
    <w:rsid w:val="00791EA7"/>
    <w:rsid w:val="007978F5"/>
    <w:rsid w:val="007A3648"/>
    <w:rsid w:val="007A4B82"/>
    <w:rsid w:val="007A4DCD"/>
    <w:rsid w:val="007A5BB0"/>
    <w:rsid w:val="007B178C"/>
    <w:rsid w:val="007B285B"/>
    <w:rsid w:val="007B33F4"/>
    <w:rsid w:val="007B3BF1"/>
    <w:rsid w:val="007B4E92"/>
    <w:rsid w:val="007B5BF8"/>
    <w:rsid w:val="007C01E8"/>
    <w:rsid w:val="007C063A"/>
    <w:rsid w:val="007C09AD"/>
    <w:rsid w:val="007C0C57"/>
    <w:rsid w:val="007C174D"/>
    <w:rsid w:val="007C366A"/>
    <w:rsid w:val="007C3C9F"/>
    <w:rsid w:val="007C683E"/>
    <w:rsid w:val="007C71A8"/>
    <w:rsid w:val="007D44D6"/>
    <w:rsid w:val="007D4B33"/>
    <w:rsid w:val="007D512C"/>
    <w:rsid w:val="007D575C"/>
    <w:rsid w:val="007D75EF"/>
    <w:rsid w:val="007D7D24"/>
    <w:rsid w:val="007E1D00"/>
    <w:rsid w:val="007E36D9"/>
    <w:rsid w:val="007E3E65"/>
    <w:rsid w:val="007E5EDD"/>
    <w:rsid w:val="007E6B1C"/>
    <w:rsid w:val="007E6FA4"/>
    <w:rsid w:val="007E7027"/>
    <w:rsid w:val="007E7043"/>
    <w:rsid w:val="007E7D4D"/>
    <w:rsid w:val="007F0F3D"/>
    <w:rsid w:val="007F174E"/>
    <w:rsid w:val="007F3283"/>
    <w:rsid w:val="00800615"/>
    <w:rsid w:val="00801688"/>
    <w:rsid w:val="00801C4D"/>
    <w:rsid w:val="00804510"/>
    <w:rsid w:val="0080617F"/>
    <w:rsid w:val="0080709A"/>
    <w:rsid w:val="00811081"/>
    <w:rsid w:val="0081127C"/>
    <w:rsid w:val="008118C4"/>
    <w:rsid w:val="00813FCA"/>
    <w:rsid w:val="0081415A"/>
    <w:rsid w:val="00814214"/>
    <w:rsid w:val="00814C27"/>
    <w:rsid w:val="00814C4D"/>
    <w:rsid w:val="00814F63"/>
    <w:rsid w:val="0081513A"/>
    <w:rsid w:val="00815705"/>
    <w:rsid w:val="0081675E"/>
    <w:rsid w:val="0081783C"/>
    <w:rsid w:val="00817C67"/>
    <w:rsid w:val="00820047"/>
    <w:rsid w:val="00822114"/>
    <w:rsid w:val="00822ED1"/>
    <w:rsid w:val="0082523E"/>
    <w:rsid w:val="0082637F"/>
    <w:rsid w:val="00826441"/>
    <w:rsid w:val="00826CE1"/>
    <w:rsid w:val="0082751F"/>
    <w:rsid w:val="00830774"/>
    <w:rsid w:val="00830E16"/>
    <w:rsid w:val="0083132A"/>
    <w:rsid w:val="00844F39"/>
    <w:rsid w:val="008475FE"/>
    <w:rsid w:val="00850564"/>
    <w:rsid w:val="00850691"/>
    <w:rsid w:val="00851DA1"/>
    <w:rsid w:val="008541D7"/>
    <w:rsid w:val="0085798C"/>
    <w:rsid w:val="00863406"/>
    <w:rsid w:val="00864A18"/>
    <w:rsid w:val="00864BFD"/>
    <w:rsid w:val="008659AB"/>
    <w:rsid w:val="00870129"/>
    <w:rsid w:val="008704AF"/>
    <w:rsid w:val="008705AE"/>
    <w:rsid w:val="008737CB"/>
    <w:rsid w:val="008757F8"/>
    <w:rsid w:val="00876EEF"/>
    <w:rsid w:val="00880B57"/>
    <w:rsid w:val="008839C2"/>
    <w:rsid w:val="00883D5D"/>
    <w:rsid w:val="0088525C"/>
    <w:rsid w:val="00885B2F"/>
    <w:rsid w:val="0088718E"/>
    <w:rsid w:val="00887BB1"/>
    <w:rsid w:val="008917CD"/>
    <w:rsid w:val="008929E3"/>
    <w:rsid w:val="008938FC"/>
    <w:rsid w:val="00895B53"/>
    <w:rsid w:val="00895E39"/>
    <w:rsid w:val="0089676E"/>
    <w:rsid w:val="008A12CE"/>
    <w:rsid w:val="008A1442"/>
    <w:rsid w:val="008A1AB3"/>
    <w:rsid w:val="008A2F23"/>
    <w:rsid w:val="008A3B10"/>
    <w:rsid w:val="008A5732"/>
    <w:rsid w:val="008A6618"/>
    <w:rsid w:val="008A77E8"/>
    <w:rsid w:val="008B021B"/>
    <w:rsid w:val="008B1A61"/>
    <w:rsid w:val="008B27AB"/>
    <w:rsid w:val="008B5BE2"/>
    <w:rsid w:val="008B6326"/>
    <w:rsid w:val="008B78A9"/>
    <w:rsid w:val="008C14B6"/>
    <w:rsid w:val="008C334D"/>
    <w:rsid w:val="008C4FF6"/>
    <w:rsid w:val="008C7660"/>
    <w:rsid w:val="008D1517"/>
    <w:rsid w:val="008D1798"/>
    <w:rsid w:val="008D37CB"/>
    <w:rsid w:val="008D4E6F"/>
    <w:rsid w:val="008D6A1F"/>
    <w:rsid w:val="008D7AB6"/>
    <w:rsid w:val="008E1463"/>
    <w:rsid w:val="008E2442"/>
    <w:rsid w:val="008E431B"/>
    <w:rsid w:val="008E48D0"/>
    <w:rsid w:val="008E4D73"/>
    <w:rsid w:val="008E4E42"/>
    <w:rsid w:val="008E5A00"/>
    <w:rsid w:val="008E6D4F"/>
    <w:rsid w:val="008F0D86"/>
    <w:rsid w:val="008F1A42"/>
    <w:rsid w:val="008F233D"/>
    <w:rsid w:val="008F44D2"/>
    <w:rsid w:val="008F51B5"/>
    <w:rsid w:val="008F6401"/>
    <w:rsid w:val="008F6CB8"/>
    <w:rsid w:val="008F7A7A"/>
    <w:rsid w:val="008F7DB7"/>
    <w:rsid w:val="0090116A"/>
    <w:rsid w:val="00901D2B"/>
    <w:rsid w:val="00901FE4"/>
    <w:rsid w:val="009027B9"/>
    <w:rsid w:val="00903413"/>
    <w:rsid w:val="0090561B"/>
    <w:rsid w:val="00905F7B"/>
    <w:rsid w:val="00906C7F"/>
    <w:rsid w:val="009123E6"/>
    <w:rsid w:val="0091243B"/>
    <w:rsid w:val="0091601F"/>
    <w:rsid w:val="00916513"/>
    <w:rsid w:val="009179B6"/>
    <w:rsid w:val="00924D01"/>
    <w:rsid w:val="00925543"/>
    <w:rsid w:val="00925E0C"/>
    <w:rsid w:val="0092729F"/>
    <w:rsid w:val="009274E9"/>
    <w:rsid w:val="00933323"/>
    <w:rsid w:val="00934A73"/>
    <w:rsid w:val="00936CE5"/>
    <w:rsid w:val="0093739B"/>
    <w:rsid w:val="009377C0"/>
    <w:rsid w:val="009411CB"/>
    <w:rsid w:val="009412FC"/>
    <w:rsid w:val="00942ECA"/>
    <w:rsid w:val="00943E9A"/>
    <w:rsid w:val="00944A90"/>
    <w:rsid w:val="0094684D"/>
    <w:rsid w:val="0094732F"/>
    <w:rsid w:val="00953D4E"/>
    <w:rsid w:val="009552FB"/>
    <w:rsid w:val="009560FA"/>
    <w:rsid w:val="009567F3"/>
    <w:rsid w:val="00957807"/>
    <w:rsid w:val="00957CDB"/>
    <w:rsid w:val="009624BE"/>
    <w:rsid w:val="009648E0"/>
    <w:rsid w:val="00964B6F"/>
    <w:rsid w:val="009666C4"/>
    <w:rsid w:val="00967E7F"/>
    <w:rsid w:val="009702BC"/>
    <w:rsid w:val="0097057A"/>
    <w:rsid w:val="00975D6F"/>
    <w:rsid w:val="00980920"/>
    <w:rsid w:val="00981B74"/>
    <w:rsid w:val="00981F40"/>
    <w:rsid w:val="00982DE5"/>
    <w:rsid w:val="009832F6"/>
    <w:rsid w:val="009849F8"/>
    <w:rsid w:val="00984B92"/>
    <w:rsid w:val="009861B5"/>
    <w:rsid w:val="00986AAA"/>
    <w:rsid w:val="00986F2F"/>
    <w:rsid w:val="00991A85"/>
    <w:rsid w:val="00992547"/>
    <w:rsid w:val="00993C3E"/>
    <w:rsid w:val="00995301"/>
    <w:rsid w:val="009965B0"/>
    <w:rsid w:val="00996E3F"/>
    <w:rsid w:val="009A1A6F"/>
    <w:rsid w:val="009A1BB7"/>
    <w:rsid w:val="009A1C96"/>
    <w:rsid w:val="009A210B"/>
    <w:rsid w:val="009A3A58"/>
    <w:rsid w:val="009A4362"/>
    <w:rsid w:val="009A616F"/>
    <w:rsid w:val="009A67E1"/>
    <w:rsid w:val="009A776B"/>
    <w:rsid w:val="009B263B"/>
    <w:rsid w:val="009B6126"/>
    <w:rsid w:val="009B62D8"/>
    <w:rsid w:val="009B65ED"/>
    <w:rsid w:val="009B703E"/>
    <w:rsid w:val="009C0746"/>
    <w:rsid w:val="009C22AD"/>
    <w:rsid w:val="009C382A"/>
    <w:rsid w:val="009D065C"/>
    <w:rsid w:val="009D0F1A"/>
    <w:rsid w:val="009D204C"/>
    <w:rsid w:val="009D266E"/>
    <w:rsid w:val="009D28BD"/>
    <w:rsid w:val="009D4809"/>
    <w:rsid w:val="009D6D8D"/>
    <w:rsid w:val="009D73E8"/>
    <w:rsid w:val="009E013A"/>
    <w:rsid w:val="009E0CBD"/>
    <w:rsid w:val="009E0FCC"/>
    <w:rsid w:val="009E15DE"/>
    <w:rsid w:val="009E3DC2"/>
    <w:rsid w:val="009E4FE0"/>
    <w:rsid w:val="009E617B"/>
    <w:rsid w:val="009F1430"/>
    <w:rsid w:val="009F2FE6"/>
    <w:rsid w:val="009F312D"/>
    <w:rsid w:val="009F64C6"/>
    <w:rsid w:val="009F6A2E"/>
    <w:rsid w:val="009F7068"/>
    <w:rsid w:val="009F716B"/>
    <w:rsid w:val="009F71DF"/>
    <w:rsid w:val="00A01021"/>
    <w:rsid w:val="00A016E4"/>
    <w:rsid w:val="00A0284F"/>
    <w:rsid w:val="00A02AE5"/>
    <w:rsid w:val="00A0331D"/>
    <w:rsid w:val="00A07CB9"/>
    <w:rsid w:val="00A124A9"/>
    <w:rsid w:val="00A14FBC"/>
    <w:rsid w:val="00A17989"/>
    <w:rsid w:val="00A22ACC"/>
    <w:rsid w:val="00A24003"/>
    <w:rsid w:val="00A24F48"/>
    <w:rsid w:val="00A26070"/>
    <w:rsid w:val="00A26C77"/>
    <w:rsid w:val="00A30294"/>
    <w:rsid w:val="00A31357"/>
    <w:rsid w:val="00A340FC"/>
    <w:rsid w:val="00A42521"/>
    <w:rsid w:val="00A42B7D"/>
    <w:rsid w:val="00A42D3F"/>
    <w:rsid w:val="00A42DA1"/>
    <w:rsid w:val="00A43665"/>
    <w:rsid w:val="00A43EA7"/>
    <w:rsid w:val="00A43F82"/>
    <w:rsid w:val="00A43FE1"/>
    <w:rsid w:val="00A44F14"/>
    <w:rsid w:val="00A4628D"/>
    <w:rsid w:val="00A464B7"/>
    <w:rsid w:val="00A46725"/>
    <w:rsid w:val="00A46988"/>
    <w:rsid w:val="00A52CD4"/>
    <w:rsid w:val="00A5358A"/>
    <w:rsid w:val="00A541F3"/>
    <w:rsid w:val="00A60A8A"/>
    <w:rsid w:val="00A66700"/>
    <w:rsid w:val="00A67E3A"/>
    <w:rsid w:val="00A70933"/>
    <w:rsid w:val="00A723D7"/>
    <w:rsid w:val="00A7405B"/>
    <w:rsid w:val="00A75CA5"/>
    <w:rsid w:val="00A75EEF"/>
    <w:rsid w:val="00A76668"/>
    <w:rsid w:val="00A77C04"/>
    <w:rsid w:val="00A8188D"/>
    <w:rsid w:val="00A820B2"/>
    <w:rsid w:val="00A82478"/>
    <w:rsid w:val="00A831C6"/>
    <w:rsid w:val="00A83B26"/>
    <w:rsid w:val="00A844F5"/>
    <w:rsid w:val="00A864F9"/>
    <w:rsid w:val="00A91608"/>
    <w:rsid w:val="00A91E82"/>
    <w:rsid w:val="00A92EE3"/>
    <w:rsid w:val="00A94CA3"/>
    <w:rsid w:val="00A95234"/>
    <w:rsid w:val="00A95626"/>
    <w:rsid w:val="00AA3565"/>
    <w:rsid w:val="00AA38A3"/>
    <w:rsid w:val="00AA432B"/>
    <w:rsid w:val="00AA4518"/>
    <w:rsid w:val="00AA475B"/>
    <w:rsid w:val="00AA70C3"/>
    <w:rsid w:val="00AA7712"/>
    <w:rsid w:val="00AB1569"/>
    <w:rsid w:val="00AB1DEB"/>
    <w:rsid w:val="00AB3194"/>
    <w:rsid w:val="00AB378F"/>
    <w:rsid w:val="00AB3EC8"/>
    <w:rsid w:val="00AB6467"/>
    <w:rsid w:val="00AC12CC"/>
    <w:rsid w:val="00AC2F3C"/>
    <w:rsid w:val="00AC4274"/>
    <w:rsid w:val="00AC53B6"/>
    <w:rsid w:val="00AD1700"/>
    <w:rsid w:val="00AD184A"/>
    <w:rsid w:val="00AD1DAD"/>
    <w:rsid w:val="00AD3C5A"/>
    <w:rsid w:val="00AD4426"/>
    <w:rsid w:val="00AD5E24"/>
    <w:rsid w:val="00AD6C9E"/>
    <w:rsid w:val="00AE1816"/>
    <w:rsid w:val="00AE5271"/>
    <w:rsid w:val="00AE5C08"/>
    <w:rsid w:val="00AE5C1B"/>
    <w:rsid w:val="00AE6916"/>
    <w:rsid w:val="00AE7588"/>
    <w:rsid w:val="00AF145A"/>
    <w:rsid w:val="00AF1478"/>
    <w:rsid w:val="00AF1AA7"/>
    <w:rsid w:val="00AF2751"/>
    <w:rsid w:val="00AF4597"/>
    <w:rsid w:val="00AF5C59"/>
    <w:rsid w:val="00B011E8"/>
    <w:rsid w:val="00B05767"/>
    <w:rsid w:val="00B0634E"/>
    <w:rsid w:val="00B0683E"/>
    <w:rsid w:val="00B075AD"/>
    <w:rsid w:val="00B12152"/>
    <w:rsid w:val="00B13805"/>
    <w:rsid w:val="00B1513B"/>
    <w:rsid w:val="00B160EF"/>
    <w:rsid w:val="00B17CBC"/>
    <w:rsid w:val="00B228BA"/>
    <w:rsid w:val="00B25E9A"/>
    <w:rsid w:val="00B278B6"/>
    <w:rsid w:val="00B321CC"/>
    <w:rsid w:val="00B33782"/>
    <w:rsid w:val="00B36E85"/>
    <w:rsid w:val="00B40C63"/>
    <w:rsid w:val="00B41F33"/>
    <w:rsid w:val="00B42BFB"/>
    <w:rsid w:val="00B42E78"/>
    <w:rsid w:val="00B44E5B"/>
    <w:rsid w:val="00B454C5"/>
    <w:rsid w:val="00B46302"/>
    <w:rsid w:val="00B47E9D"/>
    <w:rsid w:val="00B504D8"/>
    <w:rsid w:val="00B5382C"/>
    <w:rsid w:val="00B53AF3"/>
    <w:rsid w:val="00B541F4"/>
    <w:rsid w:val="00B542F8"/>
    <w:rsid w:val="00B561D2"/>
    <w:rsid w:val="00B5771A"/>
    <w:rsid w:val="00B61839"/>
    <w:rsid w:val="00B61C52"/>
    <w:rsid w:val="00B632D1"/>
    <w:rsid w:val="00B63DEE"/>
    <w:rsid w:val="00B65097"/>
    <w:rsid w:val="00B66443"/>
    <w:rsid w:val="00B712AC"/>
    <w:rsid w:val="00B73D11"/>
    <w:rsid w:val="00B75187"/>
    <w:rsid w:val="00B75445"/>
    <w:rsid w:val="00B77DAC"/>
    <w:rsid w:val="00B80A77"/>
    <w:rsid w:val="00B81E52"/>
    <w:rsid w:val="00B83371"/>
    <w:rsid w:val="00B846EB"/>
    <w:rsid w:val="00B85DED"/>
    <w:rsid w:val="00B86DA7"/>
    <w:rsid w:val="00B92C49"/>
    <w:rsid w:val="00B93156"/>
    <w:rsid w:val="00B94880"/>
    <w:rsid w:val="00B94C21"/>
    <w:rsid w:val="00B9643D"/>
    <w:rsid w:val="00B96F2F"/>
    <w:rsid w:val="00BA0767"/>
    <w:rsid w:val="00BA15A8"/>
    <w:rsid w:val="00BA4595"/>
    <w:rsid w:val="00BA5054"/>
    <w:rsid w:val="00BA649C"/>
    <w:rsid w:val="00BA75EB"/>
    <w:rsid w:val="00BA779D"/>
    <w:rsid w:val="00BA7C40"/>
    <w:rsid w:val="00BB22F7"/>
    <w:rsid w:val="00BB2E21"/>
    <w:rsid w:val="00BB3E2E"/>
    <w:rsid w:val="00BB3E71"/>
    <w:rsid w:val="00BB473E"/>
    <w:rsid w:val="00BB5233"/>
    <w:rsid w:val="00BB618F"/>
    <w:rsid w:val="00BB6508"/>
    <w:rsid w:val="00BB69C8"/>
    <w:rsid w:val="00BB7810"/>
    <w:rsid w:val="00BC23EA"/>
    <w:rsid w:val="00BC23EC"/>
    <w:rsid w:val="00BC2A58"/>
    <w:rsid w:val="00BC38B1"/>
    <w:rsid w:val="00BC43FF"/>
    <w:rsid w:val="00BC45E3"/>
    <w:rsid w:val="00BC5EE6"/>
    <w:rsid w:val="00BC64CB"/>
    <w:rsid w:val="00BD0084"/>
    <w:rsid w:val="00BD1ADD"/>
    <w:rsid w:val="00BD4E80"/>
    <w:rsid w:val="00BD5C83"/>
    <w:rsid w:val="00BD62D2"/>
    <w:rsid w:val="00BD75D6"/>
    <w:rsid w:val="00BE0513"/>
    <w:rsid w:val="00BE1CAE"/>
    <w:rsid w:val="00BE2DA2"/>
    <w:rsid w:val="00BE2FD7"/>
    <w:rsid w:val="00BE3CAE"/>
    <w:rsid w:val="00BE4661"/>
    <w:rsid w:val="00BF30FB"/>
    <w:rsid w:val="00BF3AAB"/>
    <w:rsid w:val="00BF4671"/>
    <w:rsid w:val="00BF5089"/>
    <w:rsid w:val="00BF5AF0"/>
    <w:rsid w:val="00BF7C84"/>
    <w:rsid w:val="00C0080E"/>
    <w:rsid w:val="00C02926"/>
    <w:rsid w:val="00C0625B"/>
    <w:rsid w:val="00C06F78"/>
    <w:rsid w:val="00C07AFE"/>
    <w:rsid w:val="00C07DD4"/>
    <w:rsid w:val="00C102A8"/>
    <w:rsid w:val="00C11DD2"/>
    <w:rsid w:val="00C153AE"/>
    <w:rsid w:val="00C21D99"/>
    <w:rsid w:val="00C22DFE"/>
    <w:rsid w:val="00C2328C"/>
    <w:rsid w:val="00C23F6A"/>
    <w:rsid w:val="00C2416D"/>
    <w:rsid w:val="00C313FD"/>
    <w:rsid w:val="00C3179A"/>
    <w:rsid w:val="00C32081"/>
    <w:rsid w:val="00C32571"/>
    <w:rsid w:val="00C346A9"/>
    <w:rsid w:val="00C35DDD"/>
    <w:rsid w:val="00C37ED7"/>
    <w:rsid w:val="00C4227D"/>
    <w:rsid w:val="00C43A5B"/>
    <w:rsid w:val="00C43C5D"/>
    <w:rsid w:val="00C4408E"/>
    <w:rsid w:val="00C446D7"/>
    <w:rsid w:val="00C449A4"/>
    <w:rsid w:val="00C47A44"/>
    <w:rsid w:val="00C50FF2"/>
    <w:rsid w:val="00C51779"/>
    <w:rsid w:val="00C54240"/>
    <w:rsid w:val="00C65911"/>
    <w:rsid w:val="00C66C9F"/>
    <w:rsid w:val="00C673D3"/>
    <w:rsid w:val="00C67B8D"/>
    <w:rsid w:val="00C712FF"/>
    <w:rsid w:val="00C726EB"/>
    <w:rsid w:val="00C9028D"/>
    <w:rsid w:val="00C95C57"/>
    <w:rsid w:val="00CA218B"/>
    <w:rsid w:val="00CA473F"/>
    <w:rsid w:val="00CA5193"/>
    <w:rsid w:val="00CA7F7C"/>
    <w:rsid w:val="00CB1555"/>
    <w:rsid w:val="00CB3E08"/>
    <w:rsid w:val="00CB6256"/>
    <w:rsid w:val="00CB6CB8"/>
    <w:rsid w:val="00CB7660"/>
    <w:rsid w:val="00CB793B"/>
    <w:rsid w:val="00CC4C48"/>
    <w:rsid w:val="00CD2BF9"/>
    <w:rsid w:val="00CD35E5"/>
    <w:rsid w:val="00CD364F"/>
    <w:rsid w:val="00CD3B67"/>
    <w:rsid w:val="00CD5443"/>
    <w:rsid w:val="00CD5D61"/>
    <w:rsid w:val="00CD60F4"/>
    <w:rsid w:val="00CE16CA"/>
    <w:rsid w:val="00CE1E71"/>
    <w:rsid w:val="00CE48C0"/>
    <w:rsid w:val="00CE4D29"/>
    <w:rsid w:val="00CE5C6F"/>
    <w:rsid w:val="00CE7532"/>
    <w:rsid w:val="00CF0597"/>
    <w:rsid w:val="00CF102D"/>
    <w:rsid w:val="00CF23AF"/>
    <w:rsid w:val="00CF3E90"/>
    <w:rsid w:val="00CF421B"/>
    <w:rsid w:val="00CF5253"/>
    <w:rsid w:val="00CF5689"/>
    <w:rsid w:val="00CF7369"/>
    <w:rsid w:val="00CF773B"/>
    <w:rsid w:val="00CF7EF5"/>
    <w:rsid w:val="00D004DB"/>
    <w:rsid w:val="00D0114E"/>
    <w:rsid w:val="00D0338D"/>
    <w:rsid w:val="00D0386B"/>
    <w:rsid w:val="00D039A6"/>
    <w:rsid w:val="00D04459"/>
    <w:rsid w:val="00D05ECE"/>
    <w:rsid w:val="00D06675"/>
    <w:rsid w:val="00D10D1B"/>
    <w:rsid w:val="00D1209E"/>
    <w:rsid w:val="00D12649"/>
    <w:rsid w:val="00D134A3"/>
    <w:rsid w:val="00D13AFC"/>
    <w:rsid w:val="00D1404B"/>
    <w:rsid w:val="00D14712"/>
    <w:rsid w:val="00D15841"/>
    <w:rsid w:val="00D1588F"/>
    <w:rsid w:val="00D16C84"/>
    <w:rsid w:val="00D16CE2"/>
    <w:rsid w:val="00D20189"/>
    <w:rsid w:val="00D22F4D"/>
    <w:rsid w:val="00D23A60"/>
    <w:rsid w:val="00D263BA"/>
    <w:rsid w:val="00D3297F"/>
    <w:rsid w:val="00D3410A"/>
    <w:rsid w:val="00D341CB"/>
    <w:rsid w:val="00D35566"/>
    <w:rsid w:val="00D4077F"/>
    <w:rsid w:val="00D41893"/>
    <w:rsid w:val="00D41D8E"/>
    <w:rsid w:val="00D442A6"/>
    <w:rsid w:val="00D44F64"/>
    <w:rsid w:val="00D454F9"/>
    <w:rsid w:val="00D5000F"/>
    <w:rsid w:val="00D51457"/>
    <w:rsid w:val="00D5251A"/>
    <w:rsid w:val="00D540D9"/>
    <w:rsid w:val="00D543AB"/>
    <w:rsid w:val="00D54C29"/>
    <w:rsid w:val="00D61C61"/>
    <w:rsid w:val="00D6329E"/>
    <w:rsid w:val="00D644F3"/>
    <w:rsid w:val="00D64AEF"/>
    <w:rsid w:val="00D65B8C"/>
    <w:rsid w:val="00D66CD1"/>
    <w:rsid w:val="00D670E1"/>
    <w:rsid w:val="00D7145A"/>
    <w:rsid w:val="00D721FA"/>
    <w:rsid w:val="00D72EF3"/>
    <w:rsid w:val="00D73B47"/>
    <w:rsid w:val="00D80153"/>
    <w:rsid w:val="00D80C69"/>
    <w:rsid w:val="00D832C6"/>
    <w:rsid w:val="00D84B14"/>
    <w:rsid w:val="00D871E7"/>
    <w:rsid w:val="00D87C3E"/>
    <w:rsid w:val="00D900E2"/>
    <w:rsid w:val="00D90DF9"/>
    <w:rsid w:val="00D911E5"/>
    <w:rsid w:val="00D91800"/>
    <w:rsid w:val="00D94022"/>
    <w:rsid w:val="00DA2D7A"/>
    <w:rsid w:val="00DA3FC3"/>
    <w:rsid w:val="00DA6E4D"/>
    <w:rsid w:val="00DB091A"/>
    <w:rsid w:val="00DB0CE5"/>
    <w:rsid w:val="00DB0FDB"/>
    <w:rsid w:val="00DB208D"/>
    <w:rsid w:val="00DB32DA"/>
    <w:rsid w:val="00DB3CF0"/>
    <w:rsid w:val="00DB7656"/>
    <w:rsid w:val="00DC1A26"/>
    <w:rsid w:val="00DC506E"/>
    <w:rsid w:val="00DC5AB0"/>
    <w:rsid w:val="00DC607C"/>
    <w:rsid w:val="00DC6FF0"/>
    <w:rsid w:val="00DC72C1"/>
    <w:rsid w:val="00DC78C3"/>
    <w:rsid w:val="00DD0596"/>
    <w:rsid w:val="00DD23A7"/>
    <w:rsid w:val="00DD2803"/>
    <w:rsid w:val="00DE1FB7"/>
    <w:rsid w:val="00DE2AF3"/>
    <w:rsid w:val="00DE2C5C"/>
    <w:rsid w:val="00DE2DEB"/>
    <w:rsid w:val="00DE385B"/>
    <w:rsid w:val="00DE4193"/>
    <w:rsid w:val="00DE63E6"/>
    <w:rsid w:val="00DE6D40"/>
    <w:rsid w:val="00DE7218"/>
    <w:rsid w:val="00DE75CA"/>
    <w:rsid w:val="00DF0214"/>
    <w:rsid w:val="00DF0A3A"/>
    <w:rsid w:val="00DF0A92"/>
    <w:rsid w:val="00DF166A"/>
    <w:rsid w:val="00DF3A51"/>
    <w:rsid w:val="00DF3D27"/>
    <w:rsid w:val="00DF4E02"/>
    <w:rsid w:val="00DF4EB8"/>
    <w:rsid w:val="00DF6F6A"/>
    <w:rsid w:val="00DF7099"/>
    <w:rsid w:val="00E005B6"/>
    <w:rsid w:val="00E00639"/>
    <w:rsid w:val="00E0282D"/>
    <w:rsid w:val="00E0329D"/>
    <w:rsid w:val="00E066AB"/>
    <w:rsid w:val="00E06A30"/>
    <w:rsid w:val="00E06D92"/>
    <w:rsid w:val="00E1215A"/>
    <w:rsid w:val="00E13C68"/>
    <w:rsid w:val="00E13F08"/>
    <w:rsid w:val="00E1556C"/>
    <w:rsid w:val="00E20E77"/>
    <w:rsid w:val="00E218D1"/>
    <w:rsid w:val="00E23C81"/>
    <w:rsid w:val="00E24B70"/>
    <w:rsid w:val="00E25025"/>
    <w:rsid w:val="00E252B4"/>
    <w:rsid w:val="00E2655A"/>
    <w:rsid w:val="00E2763D"/>
    <w:rsid w:val="00E3136A"/>
    <w:rsid w:val="00E34A4F"/>
    <w:rsid w:val="00E34B50"/>
    <w:rsid w:val="00E34EB6"/>
    <w:rsid w:val="00E37BAF"/>
    <w:rsid w:val="00E40D5C"/>
    <w:rsid w:val="00E410D8"/>
    <w:rsid w:val="00E41500"/>
    <w:rsid w:val="00E41B3E"/>
    <w:rsid w:val="00E42232"/>
    <w:rsid w:val="00E423B5"/>
    <w:rsid w:val="00E4259F"/>
    <w:rsid w:val="00E450D2"/>
    <w:rsid w:val="00E47525"/>
    <w:rsid w:val="00E508B2"/>
    <w:rsid w:val="00E5153F"/>
    <w:rsid w:val="00E52EB2"/>
    <w:rsid w:val="00E5386A"/>
    <w:rsid w:val="00E54F0A"/>
    <w:rsid w:val="00E55255"/>
    <w:rsid w:val="00E5791A"/>
    <w:rsid w:val="00E6008B"/>
    <w:rsid w:val="00E62CB5"/>
    <w:rsid w:val="00E62DDB"/>
    <w:rsid w:val="00E662C9"/>
    <w:rsid w:val="00E66545"/>
    <w:rsid w:val="00E668EA"/>
    <w:rsid w:val="00E71C87"/>
    <w:rsid w:val="00E745F3"/>
    <w:rsid w:val="00E768D4"/>
    <w:rsid w:val="00E80DD4"/>
    <w:rsid w:val="00E813D4"/>
    <w:rsid w:val="00E82413"/>
    <w:rsid w:val="00E836BD"/>
    <w:rsid w:val="00E84A04"/>
    <w:rsid w:val="00E854FB"/>
    <w:rsid w:val="00E85DC8"/>
    <w:rsid w:val="00E86016"/>
    <w:rsid w:val="00E8732D"/>
    <w:rsid w:val="00E9035B"/>
    <w:rsid w:val="00E910EE"/>
    <w:rsid w:val="00E915DA"/>
    <w:rsid w:val="00E93EDB"/>
    <w:rsid w:val="00E93F5B"/>
    <w:rsid w:val="00E94548"/>
    <w:rsid w:val="00EA0051"/>
    <w:rsid w:val="00EA0073"/>
    <w:rsid w:val="00EA2BAE"/>
    <w:rsid w:val="00EA7C05"/>
    <w:rsid w:val="00EB02FF"/>
    <w:rsid w:val="00EB1420"/>
    <w:rsid w:val="00EB243C"/>
    <w:rsid w:val="00EB52B0"/>
    <w:rsid w:val="00EB6894"/>
    <w:rsid w:val="00EB6F51"/>
    <w:rsid w:val="00EB7C30"/>
    <w:rsid w:val="00EC341B"/>
    <w:rsid w:val="00EC36F9"/>
    <w:rsid w:val="00EC3806"/>
    <w:rsid w:val="00EC3BD8"/>
    <w:rsid w:val="00EC4EDC"/>
    <w:rsid w:val="00EC4F12"/>
    <w:rsid w:val="00EC5653"/>
    <w:rsid w:val="00EC64E4"/>
    <w:rsid w:val="00EC6CA2"/>
    <w:rsid w:val="00EC7A40"/>
    <w:rsid w:val="00ED2917"/>
    <w:rsid w:val="00ED3EF4"/>
    <w:rsid w:val="00ED5AFE"/>
    <w:rsid w:val="00EE004F"/>
    <w:rsid w:val="00EE219B"/>
    <w:rsid w:val="00EE40A1"/>
    <w:rsid w:val="00EE54F2"/>
    <w:rsid w:val="00EE5C9F"/>
    <w:rsid w:val="00EE6056"/>
    <w:rsid w:val="00EE6AFD"/>
    <w:rsid w:val="00EE6FBE"/>
    <w:rsid w:val="00EE715A"/>
    <w:rsid w:val="00EE767F"/>
    <w:rsid w:val="00EF0943"/>
    <w:rsid w:val="00EF09D8"/>
    <w:rsid w:val="00EF5820"/>
    <w:rsid w:val="00EF5D8B"/>
    <w:rsid w:val="00F021A7"/>
    <w:rsid w:val="00F02416"/>
    <w:rsid w:val="00F0353B"/>
    <w:rsid w:val="00F0400A"/>
    <w:rsid w:val="00F07071"/>
    <w:rsid w:val="00F07C7E"/>
    <w:rsid w:val="00F110F1"/>
    <w:rsid w:val="00F114CC"/>
    <w:rsid w:val="00F135C7"/>
    <w:rsid w:val="00F137ED"/>
    <w:rsid w:val="00F13A4F"/>
    <w:rsid w:val="00F17E0E"/>
    <w:rsid w:val="00F20C53"/>
    <w:rsid w:val="00F22357"/>
    <w:rsid w:val="00F255DD"/>
    <w:rsid w:val="00F26800"/>
    <w:rsid w:val="00F279D5"/>
    <w:rsid w:val="00F27DF5"/>
    <w:rsid w:val="00F27EAC"/>
    <w:rsid w:val="00F32DA5"/>
    <w:rsid w:val="00F35C67"/>
    <w:rsid w:val="00F403B2"/>
    <w:rsid w:val="00F416B1"/>
    <w:rsid w:val="00F426C2"/>
    <w:rsid w:val="00F42826"/>
    <w:rsid w:val="00F43345"/>
    <w:rsid w:val="00F51F1B"/>
    <w:rsid w:val="00F52EB2"/>
    <w:rsid w:val="00F5365F"/>
    <w:rsid w:val="00F53C43"/>
    <w:rsid w:val="00F54D7B"/>
    <w:rsid w:val="00F60A53"/>
    <w:rsid w:val="00F61EEA"/>
    <w:rsid w:val="00F6238B"/>
    <w:rsid w:val="00F62E0D"/>
    <w:rsid w:val="00F654E2"/>
    <w:rsid w:val="00F65580"/>
    <w:rsid w:val="00F6600D"/>
    <w:rsid w:val="00F66075"/>
    <w:rsid w:val="00F67988"/>
    <w:rsid w:val="00F701B8"/>
    <w:rsid w:val="00F748DE"/>
    <w:rsid w:val="00F900BD"/>
    <w:rsid w:val="00F9066D"/>
    <w:rsid w:val="00F9181E"/>
    <w:rsid w:val="00F92C45"/>
    <w:rsid w:val="00F931F4"/>
    <w:rsid w:val="00F94BD1"/>
    <w:rsid w:val="00F9594B"/>
    <w:rsid w:val="00F95977"/>
    <w:rsid w:val="00FA135B"/>
    <w:rsid w:val="00FA1B15"/>
    <w:rsid w:val="00FA319C"/>
    <w:rsid w:val="00FA33B3"/>
    <w:rsid w:val="00FA3887"/>
    <w:rsid w:val="00FA4538"/>
    <w:rsid w:val="00FA454E"/>
    <w:rsid w:val="00FA58B2"/>
    <w:rsid w:val="00FB1B43"/>
    <w:rsid w:val="00FB1F42"/>
    <w:rsid w:val="00FB2D53"/>
    <w:rsid w:val="00FB4518"/>
    <w:rsid w:val="00FB60FC"/>
    <w:rsid w:val="00FB7AF7"/>
    <w:rsid w:val="00FC1D49"/>
    <w:rsid w:val="00FC30DB"/>
    <w:rsid w:val="00FC5377"/>
    <w:rsid w:val="00FC5AA7"/>
    <w:rsid w:val="00FC71D0"/>
    <w:rsid w:val="00FC778D"/>
    <w:rsid w:val="00FD1B24"/>
    <w:rsid w:val="00FD489B"/>
    <w:rsid w:val="00FD4E43"/>
    <w:rsid w:val="00FD521C"/>
    <w:rsid w:val="00FD5489"/>
    <w:rsid w:val="00FD5856"/>
    <w:rsid w:val="00FD7AA7"/>
    <w:rsid w:val="00FE27D2"/>
    <w:rsid w:val="00FF0206"/>
    <w:rsid w:val="00FF08C8"/>
    <w:rsid w:val="00FF096C"/>
    <w:rsid w:val="00FF19D2"/>
    <w:rsid w:val="00FF295D"/>
    <w:rsid w:val="00FF3645"/>
    <w:rsid w:val="00FF364E"/>
    <w:rsid w:val="00FF7112"/>
    <w:rsid w:val="00FF7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23C07F"/>
  <w15:chartTrackingRefBased/>
  <w15:docId w15:val="{6DDCE295-FF80-422B-B5B3-D41D6664A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ED1"/>
    <w:pPr>
      <w:spacing w:after="160" w:line="259" w:lineRule="auto"/>
    </w:pPr>
    <w:rPr>
      <w:kern w:val="0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509D"/>
    <w:pPr>
      <w:keepNext/>
      <w:keepLines/>
      <w:numPr>
        <w:numId w:val="4"/>
      </w:numPr>
      <w:spacing w:line="480" w:lineRule="auto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6401"/>
    <w:pPr>
      <w:keepNext/>
      <w:keepLines/>
      <w:tabs>
        <w:tab w:val="left" w:pos="284"/>
      </w:tabs>
      <w:spacing w:line="480" w:lineRule="auto"/>
      <w:outlineLvl w:val="1"/>
    </w:pPr>
    <w:rPr>
      <w:rFonts w:ascii="Times New Roman" w:eastAsiaTheme="majorEastAsia" w:hAnsi="Times New Roman" w:cs="Times New Roman"/>
      <w:b/>
      <w:bCs/>
      <w:i/>
      <w:sz w:val="24"/>
      <w:szCs w:val="24"/>
      <w:lang w:val="id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7B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F4A3C"/>
    <w:pPr>
      <w:ind w:left="720"/>
      <w:contextualSpacing/>
    </w:pPr>
  </w:style>
  <w:style w:type="character" w:styleId="Hyperlink">
    <w:name w:val="Hyperlink"/>
    <w:uiPriority w:val="99"/>
    <w:rsid w:val="001F4A3C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1F4A3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1F4A3C"/>
    <w:rPr>
      <w:rFonts w:ascii="Calibri" w:hAnsi="Calibri" w:cs="Calibri"/>
      <w:noProof/>
      <w:kern w:val="0"/>
      <w:sz w:val="22"/>
    </w:rPr>
  </w:style>
  <w:style w:type="paragraph" w:customStyle="1" w:styleId="EndNoteBibliography">
    <w:name w:val="EndNote Bibliography"/>
    <w:basedOn w:val="Normal"/>
    <w:link w:val="EndNoteBibliography0"/>
    <w:rsid w:val="001F4A3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1F4A3C"/>
    <w:rPr>
      <w:rFonts w:ascii="Calibri" w:hAnsi="Calibri" w:cs="Calibri"/>
      <w:noProof/>
      <w:kern w:val="0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1F4A3C"/>
  </w:style>
  <w:style w:type="table" w:styleId="PlainTable2">
    <w:name w:val="Plain Table 2"/>
    <w:basedOn w:val="TableNormal"/>
    <w:uiPriority w:val="42"/>
    <w:rsid w:val="00DB091A"/>
    <w:rPr>
      <w:kern w:val="0"/>
      <w:sz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925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92547"/>
    <w:rPr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925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92547"/>
    <w:rPr>
      <w:kern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2D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2DC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Strong">
    <w:name w:val="Strong"/>
    <w:basedOn w:val="DefaultParagraphFont"/>
    <w:uiPriority w:val="22"/>
    <w:qFormat/>
    <w:rsid w:val="00E34A4F"/>
    <w:rPr>
      <w:b/>
      <w:bCs/>
    </w:rPr>
  </w:style>
  <w:style w:type="paragraph" w:customStyle="1" w:styleId="VDTableTitle">
    <w:name w:val="VD_Table_Title"/>
    <w:basedOn w:val="Normal"/>
    <w:next w:val="Normal"/>
    <w:rsid w:val="00C346A9"/>
    <w:pPr>
      <w:spacing w:after="200" w:line="480" w:lineRule="auto"/>
      <w:jc w:val="both"/>
    </w:pPr>
    <w:rPr>
      <w:rFonts w:ascii="Times" w:hAnsi="Times" w:cs="Times New Roman"/>
      <w:sz w:val="24"/>
      <w:szCs w:val="20"/>
      <w:lang w:eastAsia="en-US"/>
    </w:rPr>
  </w:style>
  <w:style w:type="paragraph" w:customStyle="1" w:styleId="TDAcknowledgments">
    <w:name w:val="TD_Acknowledgments"/>
    <w:basedOn w:val="Normal"/>
    <w:next w:val="Normal"/>
    <w:rsid w:val="00AA4518"/>
    <w:pPr>
      <w:widowControl w:val="0"/>
      <w:spacing w:before="200" w:after="0" w:line="480" w:lineRule="auto"/>
      <w:ind w:firstLine="202"/>
    </w:pPr>
    <w:rPr>
      <w:rFonts w:ascii="Times New Roman" w:eastAsia="PMingLiU" w:hAnsi="Times New Roman" w:cs="Times New Roman"/>
      <w:kern w:val="2"/>
      <w:sz w:val="24"/>
    </w:rPr>
  </w:style>
  <w:style w:type="table" w:styleId="TableGrid">
    <w:name w:val="Table Grid"/>
    <w:basedOn w:val="TableNormal"/>
    <w:uiPriority w:val="39"/>
    <w:rsid w:val="008917CD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73E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E73E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73E6"/>
    <w:rPr>
      <w:kern w:val="0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3E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73E6"/>
    <w:rPr>
      <w:b/>
      <w:bCs/>
      <w:kern w:val="0"/>
      <w:sz w:val="20"/>
      <w:szCs w:val="20"/>
    </w:rPr>
  </w:style>
  <w:style w:type="character" w:customStyle="1" w:styleId="1">
    <w:name w:val="未解析的提及項目1"/>
    <w:basedOn w:val="DefaultParagraphFont"/>
    <w:uiPriority w:val="99"/>
    <w:rsid w:val="00092EB4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5835"/>
    <w:rPr>
      <w:kern w:val="0"/>
      <w:sz w:val="22"/>
    </w:rPr>
  </w:style>
  <w:style w:type="paragraph" w:styleId="Revision">
    <w:name w:val="Revision"/>
    <w:hidden/>
    <w:uiPriority w:val="99"/>
    <w:semiHidden/>
    <w:rsid w:val="007978F5"/>
    <w:rPr>
      <w:kern w:val="0"/>
      <w:sz w:val="22"/>
    </w:rPr>
  </w:style>
  <w:style w:type="character" w:styleId="UnresolvedMention">
    <w:name w:val="Unresolved Mention"/>
    <w:basedOn w:val="DefaultParagraphFont"/>
    <w:uiPriority w:val="99"/>
    <w:rsid w:val="008E2442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99"/>
    <w:rsid w:val="0074050A"/>
    <w:rPr>
      <w:rFonts w:ascii="Times New Roman" w:eastAsia="Times New Roman" w:hAnsi="Times New Roman" w:cs="Times New Roman"/>
      <w:kern w:val="0"/>
      <w:sz w:val="20"/>
      <w:szCs w:val="20"/>
      <w:lang w:val="en-GB"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1509D"/>
    <w:rPr>
      <w:rFonts w:ascii="Times New Roman" w:eastAsiaTheme="majorEastAsia" w:hAnsi="Times New Roman" w:cstheme="majorBidi"/>
      <w:b/>
      <w:kern w:val="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6401"/>
    <w:rPr>
      <w:rFonts w:ascii="Times New Roman" w:eastAsiaTheme="majorEastAsia" w:hAnsi="Times New Roman" w:cs="Times New Roman"/>
      <w:b/>
      <w:bCs/>
      <w:i/>
      <w:kern w:val="0"/>
      <w:szCs w:val="24"/>
      <w:lang w:val="id-ID"/>
    </w:rPr>
  </w:style>
  <w:style w:type="paragraph" w:customStyle="1" w:styleId="BodyChar">
    <w:name w:val="Body Char"/>
    <w:link w:val="BodyCharChar"/>
    <w:rsid w:val="00E854FB"/>
    <w:pPr>
      <w:tabs>
        <w:tab w:val="left" w:pos="567"/>
      </w:tabs>
      <w:jc w:val="both"/>
    </w:pPr>
    <w:rPr>
      <w:rFonts w:ascii="Times" w:eastAsia="Times New Roman" w:hAnsi="Times" w:cs="Times New Roman"/>
      <w:color w:val="000000"/>
      <w:kern w:val="0"/>
      <w:sz w:val="22"/>
      <w:lang w:val="en-GB" w:eastAsia="en-US"/>
    </w:rPr>
  </w:style>
  <w:style w:type="character" w:customStyle="1" w:styleId="BodyCharChar">
    <w:name w:val="Body Char Char"/>
    <w:link w:val="BodyChar"/>
    <w:rsid w:val="00E854FB"/>
    <w:rPr>
      <w:rFonts w:ascii="Times" w:eastAsia="Times New Roman" w:hAnsi="Times" w:cs="Times New Roman"/>
      <w:color w:val="000000"/>
      <w:kern w:val="0"/>
      <w:sz w:val="22"/>
      <w:lang w:val="en-GB" w:eastAsia="en-US"/>
    </w:rPr>
  </w:style>
  <w:style w:type="character" w:customStyle="1" w:styleId="EndNoteBibliographyChar">
    <w:name w:val="EndNote Bibliography Char"/>
    <w:basedOn w:val="DefaultParagraphFont"/>
    <w:rsid w:val="00517A0C"/>
    <w:rPr>
      <w:rFonts w:ascii="Times" w:hAnsi="Times" w:cs="Times"/>
      <w:noProof/>
      <w:sz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1F621A"/>
    <w:rPr>
      <w:color w:val="666666"/>
    </w:rPr>
  </w:style>
  <w:style w:type="character" w:customStyle="1" w:styleId="normaltextrun">
    <w:name w:val="normaltextrun"/>
    <w:basedOn w:val="DefaultParagraphFont"/>
    <w:rsid w:val="00E94548"/>
  </w:style>
  <w:style w:type="character" w:customStyle="1" w:styleId="spellingerror">
    <w:name w:val="spellingerror"/>
    <w:basedOn w:val="DefaultParagraphFont"/>
    <w:rsid w:val="004B711C"/>
  </w:style>
  <w:style w:type="character" w:customStyle="1" w:styleId="eop">
    <w:name w:val="eop"/>
    <w:basedOn w:val="DefaultParagraphFont"/>
    <w:rsid w:val="004B711C"/>
  </w:style>
  <w:style w:type="paragraph" w:styleId="NormalWeb">
    <w:name w:val="Normal (Web)"/>
    <w:basedOn w:val="Normal"/>
    <w:uiPriority w:val="99"/>
    <w:semiHidden/>
    <w:unhideWhenUsed/>
    <w:rsid w:val="00C65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7BB1"/>
    <w:rPr>
      <w:rFonts w:asciiTheme="majorHAnsi" w:eastAsiaTheme="majorEastAsia" w:hAnsiTheme="majorHAnsi" w:cstheme="majorBidi"/>
      <w:color w:val="1F4D78" w:themeColor="accent1" w:themeShade="7F"/>
      <w:kern w:val="0"/>
      <w:szCs w:val="24"/>
    </w:rPr>
  </w:style>
  <w:style w:type="table" w:styleId="PlainTable4">
    <w:name w:val="Plain Table 4"/>
    <w:basedOn w:val="TableNormal"/>
    <w:uiPriority w:val="44"/>
    <w:rsid w:val="00B1380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wtze">
    <w:name w:val="hwtze"/>
    <w:basedOn w:val="DefaultParagraphFont"/>
    <w:rsid w:val="00BB69C8"/>
  </w:style>
  <w:style w:type="character" w:customStyle="1" w:styleId="rynqvb">
    <w:name w:val="rynqvb"/>
    <w:basedOn w:val="DefaultParagraphFont"/>
    <w:rsid w:val="00BB69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8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29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1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86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9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6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14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2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lcwang@nkust.edu.tw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81D80-3EFC-4431-82B1-3644849E14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258C05-87C4-4249-B714-574B8133C0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AFA5FB-B8FD-4B6A-B09A-9EEC3D1FC8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1ADF23-932E-4BDA-A73E-AC2D29E7875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D0018B2-9A06-40EE-93EA-06D813F91B4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6BA4E55-259B-4F73-92DD-74E616E6D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5</Pages>
  <Words>1107</Words>
  <Characters>631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-Chi Wang</dc:creator>
  <cp:keywords/>
  <dc:description/>
  <cp:lastModifiedBy>ami lenovo</cp:lastModifiedBy>
  <cp:revision>42</cp:revision>
  <cp:lastPrinted>2018-12-07T19:41:00Z</cp:lastPrinted>
  <dcterms:created xsi:type="dcterms:W3CDTF">2024-05-26T11:31:00Z</dcterms:created>
  <dcterms:modified xsi:type="dcterms:W3CDTF">2024-07-23T09:20:00Z</dcterms:modified>
</cp:coreProperties>
</file>